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64C" w:rsidRDefault="00945017" w:rsidP="0094501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45017">
        <w:rPr>
          <w:rFonts w:ascii="Times New Roman" w:hAnsi="Times New Roman" w:cs="Times New Roman"/>
          <w:b/>
          <w:noProof/>
          <w:sz w:val="28"/>
          <w:szCs w:val="28"/>
          <w:lang w:eastAsia="en-PH"/>
        </w:rPr>
        <w:drawing>
          <wp:inline distT="0" distB="0" distL="0" distR="0" wp14:anchorId="1BAE5018" wp14:editId="094368B6">
            <wp:extent cx="1828800" cy="1828800"/>
            <wp:effectExtent l="19050" t="19050" r="19050" b="19050"/>
            <wp:docPr id="1" name="Picture 1" descr="C:\Users\USER\Downloads\ELTHON 2X2 PPORT 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ELTHON 2X2 PPORT c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gradFill>
                        <a:gsLst>
                          <a:gs pos="1500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shd w:val="clear" w:color="auto" w:fill="FF3300"/>
        <w:tblLook w:val="04A0" w:firstRow="1" w:lastRow="0" w:firstColumn="1" w:lastColumn="0" w:noHBand="0" w:noVBand="1"/>
      </w:tblPr>
      <w:tblGrid>
        <w:gridCol w:w="10457"/>
      </w:tblGrid>
      <w:tr w:rsidR="0043064C" w:rsidTr="00907389">
        <w:tc>
          <w:tcPr>
            <w:tcW w:w="10683" w:type="dxa"/>
            <w:shd w:val="clear" w:color="auto" w:fill="92D050"/>
          </w:tcPr>
          <w:p w:rsidR="0043064C" w:rsidRPr="002A30B3" w:rsidRDefault="0043064C" w:rsidP="0043064C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2A30B3">
              <w:rPr>
                <w:rFonts w:ascii="Arial" w:hAnsi="Arial" w:cs="Arial"/>
                <w:b/>
                <w:sz w:val="32"/>
                <w:szCs w:val="32"/>
              </w:rPr>
              <w:t>ELTON Y. TORMIS, RN</w:t>
            </w:r>
          </w:p>
        </w:tc>
      </w:tr>
    </w:tbl>
    <w:p w:rsidR="005616B0" w:rsidRPr="00E959C1" w:rsidRDefault="0043064C" w:rsidP="005616B0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E959C1">
        <w:rPr>
          <w:rFonts w:ascii="Arial" w:hAnsi="Arial" w:cs="Arial"/>
          <w:b/>
          <w:sz w:val="20"/>
          <w:szCs w:val="20"/>
        </w:rPr>
        <w:t xml:space="preserve">1331 </w:t>
      </w:r>
      <w:proofErr w:type="spellStart"/>
      <w:r w:rsidRPr="00E959C1">
        <w:rPr>
          <w:rFonts w:ascii="Arial" w:hAnsi="Arial" w:cs="Arial"/>
          <w:b/>
          <w:sz w:val="20"/>
          <w:szCs w:val="20"/>
        </w:rPr>
        <w:t>Asin</w:t>
      </w:r>
      <w:proofErr w:type="spellEnd"/>
      <w:r w:rsidRPr="00E959C1">
        <w:rPr>
          <w:rFonts w:ascii="Arial" w:hAnsi="Arial" w:cs="Arial"/>
          <w:b/>
          <w:sz w:val="20"/>
          <w:szCs w:val="20"/>
        </w:rPr>
        <w:t xml:space="preserve"> Road B</w:t>
      </w:r>
      <w:r w:rsidR="006F6301">
        <w:rPr>
          <w:rFonts w:ascii="Arial" w:hAnsi="Arial" w:cs="Arial"/>
          <w:b/>
          <w:sz w:val="20"/>
          <w:szCs w:val="20"/>
        </w:rPr>
        <w:t>a</w:t>
      </w:r>
      <w:r w:rsidRPr="00E959C1">
        <w:rPr>
          <w:rFonts w:ascii="Arial" w:hAnsi="Arial" w:cs="Arial"/>
          <w:b/>
          <w:sz w:val="20"/>
          <w:szCs w:val="20"/>
        </w:rPr>
        <w:t>r</w:t>
      </w:r>
      <w:r w:rsidR="006F6301">
        <w:rPr>
          <w:rFonts w:ascii="Arial" w:hAnsi="Arial" w:cs="Arial"/>
          <w:b/>
          <w:sz w:val="20"/>
          <w:szCs w:val="20"/>
        </w:rPr>
        <w:t>an</w:t>
      </w:r>
      <w:r w:rsidRPr="00E959C1">
        <w:rPr>
          <w:rFonts w:ascii="Arial" w:hAnsi="Arial" w:cs="Arial"/>
          <w:b/>
          <w:sz w:val="20"/>
          <w:szCs w:val="20"/>
        </w:rPr>
        <w:t>g</w:t>
      </w:r>
      <w:r w:rsidR="006F6301">
        <w:rPr>
          <w:rFonts w:ascii="Arial" w:hAnsi="Arial" w:cs="Arial"/>
          <w:b/>
          <w:sz w:val="20"/>
          <w:szCs w:val="20"/>
        </w:rPr>
        <w:t>a</w:t>
      </w:r>
      <w:bookmarkStart w:id="0" w:name="_GoBack"/>
      <w:bookmarkEnd w:id="0"/>
      <w:r w:rsidRPr="00E959C1">
        <w:rPr>
          <w:rFonts w:ascii="Arial" w:hAnsi="Arial" w:cs="Arial"/>
          <w:b/>
          <w:sz w:val="20"/>
          <w:szCs w:val="20"/>
        </w:rPr>
        <w:t>y. Baguio</w:t>
      </w:r>
      <w:r w:rsidR="005616B0" w:rsidRPr="00E959C1">
        <w:rPr>
          <w:rFonts w:ascii="Arial" w:hAnsi="Arial" w:cs="Arial"/>
          <w:b/>
          <w:sz w:val="20"/>
          <w:szCs w:val="20"/>
        </w:rPr>
        <w:t xml:space="preserve"> City </w:t>
      </w:r>
      <w:proofErr w:type="spellStart"/>
      <w:proofErr w:type="gramStart"/>
      <w:r w:rsidR="005616B0" w:rsidRPr="00E959C1">
        <w:rPr>
          <w:rFonts w:ascii="Arial" w:hAnsi="Arial" w:cs="Arial"/>
          <w:b/>
          <w:sz w:val="20"/>
          <w:szCs w:val="20"/>
        </w:rPr>
        <w:t>Benguet</w:t>
      </w:r>
      <w:proofErr w:type="spellEnd"/>
      <w:r w:rsidR="005616B0" w:rsidRPr="00E959C1">
        <w:rPr>
          <w:rFonts w:ascii="Arial" w:hAnsi="Arial" w:cs="Arial"/>
          <w:b/>
          <w:sz w:val="20"/>
          <w:szCs w:val="20"/>
        </w:rPr>
        <w:t xml:space="preserve">  Philippines</w:t>
      </w:r>
      <w:proofErr w:type="gramEnd"/>
      <w:r w:rsidR="005616B0" w:rsidRPr="00E959C1">
        <w:rPr>
          <w:rFonts w:ascii="Arial" w:hAnsi="Arial" w:cs="Arial"/>
          <w:b/>
          <w:sz w:val="20"/>
          <w:szCs w:val="20"/>
        </w:rPr>
        <w:t xml:space="preserve"> 2600</w:t>
      </w:r>
    </w:p>
    <w:p w:rsidR="005616B0" w:rsidRPr="00E959C1" w:rsidRDefault="005616B0" w:rsidP="005616B0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E959C1">
        <w:rPr>
          <w:rFonts w:ascii="Arial" w:hAnsi="Arial" w:cs="Arial"/>
          <w:b/>
          <w:sz w:val="20"/>
          <w:szCs w:val="20"/>
        </w:rPr>
        <w:t>Cellphone</w:t>
      </w:r>
      <w:r w:rsidR="0043064C" w:rsidRPr="00E959C1">
        <w:rPr>
          <w:rFonts w:ascii="Arial" w:hAnsi="Arial" w:cs="Arial"/>
          <w:b/>
          <w:sz w:val="20"/>
          <w:szCs w:val="20"/>
        </w:rPr>
        <w:t xml:space="preserve"> no.</w:t>
      </w:r>
      <w:r w:rsidRPr="00E959C1">
        <w:rPr>
          <w:rFonts w:ascii="Arial" w:hAnsi="Arial" w:cs="Arial"/>
          <w:b/>
          <w:sz w:val="20"/>
          <w:szCs w:val="20"/>
        </w:rPr>
        <w:t>:</w:t>
      </w:r>
      <w:r w:rsidR="007753D2">
        <w:rPr>
          <w:rFonts w:ascii="Arial" w:hAnsi="Arial" w:cs="Arial"/>
          <w:b/>
          <w:sz w:val="20"/>
          <w:szCs w:val="20"/>
        </w:rPr>
        <w:t xml:space="preserve"> +63 </w:t>
      </w:r>
      <w:r w:rsidR="0043064C" w:rsidRPr="00E959C1">
        <w:rPr>
          <w:rFonts w:ascii="Arial" w:hAnsi="Arial" w:cs="Arial"/>
          <w:b/>
          <w:sz w:val="20"/>
          <w:szCs w:val="20"/>
        </w:rPr>
        <w:t>905</w:t>
      </w:r>
      <w:r w:rsidR="007753D2">
        <w:rPr>
          <w:rFonts w:ascii="Arial" w:hAnsi="Arial" w:cs="Arial"/>
          <w:b/>
          <w:sz w:val="20"/>
          <w:szCs w:val="20"/>
        </w:rPr>
        <w:t xml:space="preserve"> </w:t>
      </w:r>
      <w:r w:rsidR="0043064C" w:rsidRPr="00E959C1">
        <w:rPr>
          <w:rFonts w:ascii="Arial" w:hAnsi="Arial" w:cs="Arial"/>
          <w:b/>
          <w:sz w:val="20"/>
          <w:szCs w:val="20"/>
        </w:rPr>
        <w:t>350</w:t>
      </w:r>
      <w:r w:rsidR="007753D2">
        <w:rPr>
          <w:rFonts w:ascii="Arial" w:hAnsi="Arial" w:cs="Arial"/>
          <w:b/>
          <w:sz w:val="20"/>
          <w:szCs w:val="20"/>
        </w:rPr>
        <w:t xml:space="preserve"> </w:t>
      </w:r>
      <w:r w:rsidR="0043064C" w:rsidRPr="00E959C1">
        <w:rPr>
          <w:rFonts w:ascii="Arial" w:hAnsi="Arial" w:cs="Arial"/>
          <w:b/>
          <w:sz w:val="20"/>
          <w:szCs w:val="20"/>
        </w:rPr>
        <w:t>6622</w:t>
      </w:r>
    </w:p>
    <w:p w:rsidR="0043064C" w:rsidRPr="00E959C1" w:rsidRDefault="0043064C" w:rsidP="005616B0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E959C1">
        <w:rPr>
          <w:rFonts w:ascii="Arial" w:hAnsi="Arial" w:cs="Arial"/>
          <w:b/>
          <w:sz w:val="20"/>
          <w:szCs w:val="20"/>
        </w:rPr>
        <w:t>Email: tormiselton@gmail.com</w:t>
      </w:r>
    </w:p>
    <w:p w:rsidR="00746121" w:rsidRDefault="0043064C" w:rsidP="00746121">
      <w:pPr>
        <w:spacing w:after="0"/>
        <w:rPr>
          <w:rFonts w:ascii="Arial" w:hAnsi="Arial" w:cs="Arial"/>
          <w:b/>
          <w:sz w:val="28"/>
          <w:szCs w:val="28"/>
        </w:rPr>
      </w:pPr>
      <w:r w:rsidRPr="002A30B3">
        <w:rPr>
          <w:rFonts w:ascii="Arial" w:hAnsi="Arial" w:cs="Arial"/>
          <w:b/>
          <w:sz w:val="28"/>
          <w:szCs w:val="28"/>
        </w:rPr>
        <w:t>CAREES PROFILE</w:t>
      </w:r>
    </w:p>
    <w:p w:rsidR="00746121" w:rsidRPr="00C2669C" w:rsidRDefault="00E959C1" w:rsidP="00FC7D2E">
      <w:pPr>
        <w:spacing w:after="0"/>
        <w:jc w:val="both"/>
        <w:rPr>
          <w:rFonts w:ascii="Arial" w:hAnsi="Arial" w:cs="Arial"/>
        </w:rPr>
      </w:pPr>
      <w:r w:rsidRPr="00C2669C">
        <w:rPr>
          <w:rFonts w:ascii="Arial" w:hAnsi="Arial" w:cs="Arial"/>
        </w:rPr>
        <w:t xml:space="preserve">       </w:t>
      </w:r>
      <w:r w:rsidR="0043064C" w:rsidRPr="00C2669C">
        <w:rPr>
          <w:rFonts w:ascii="Arial" w:hAnsi="Arial" w:cs="Arial"/>
        </w:rPr>
        <w:t>I</w:t>
      </w:r>
      <w:r w:rsidR="00521045">
        <w:rPr>
          <w:rFonts w:ascii="Arial" w:hAnsi="Arial" w:cs="Arial"/>
        </w:rPr>
        <w:t xml:space="preserve"> am a staff nurse with 9</w:t>
      </w:r>
      <w:r w:rsidR="0043064C" w:rsidRPr="00C2669C">
        <w:rPr>
          <w:rFonts w:ascii="Arial" w:hAnsi="Arial" w:cs="Arial"/>
        </w:rPr>
        <w:t xml:space="preserve"> years of nursing experience</w:t>
      </w:r>
      <w:r w:rsidR="00521045">
        <w:rPr>
          <w:rFonts w:ascii="Arial" w:hAnsi="Arial" w:cs="Arial"/>
        </w:rPr>
        <w:t xml:space="preserve"> with nurse specialization of Ortho OR Nurse.</w:t>
      </w:r>
      <w:r w:rsidR="0043064C" w:rsidRPr="00C2669C">
        <w:rPr>
          <w:rFonts w:ascii="Arial" w:hAnsi="Arial" w:cs="Arial"/>
        </w:rPr>
        <w:t xml:space="preserve"> </w:t>
      </w:r>
      <w:r w:rsidR="00521045">
        <w:rPr>
          <w:rFonts w:ascii="Arial" w:hAnsi="Arial" w:cs="Arial"/>
        </w:rPr>
        <w:t xml:space="preserve">I am </w:t>
      </w:r>
      <w:r w:rsidR="00521045" w:rsidRPr="00C2669C">
        <w:rPr>
          <w:rFonts w:ascii="Arial" w:hAnsi="Arial" w:cs="Arial"/>
        </w:rPr>
        <w:t>proficient</w:t>
      </w:r>
      <w:r w:rsidR="0043064C" w:rsidRPr="00C2669C">
        <w:rPr>
          <w:rFonts w:ascii="Arial" w:hAnsi="Arial" w:cs="Arial"/>
        </w:rPr>
        <w:t xml:space="preserve"> in providing safe and </w:t>
      </w:r>
      <w:r w:rsidR="00976F6E" w:rsidRPr="00C2669C">
        <w:rPr>
          <w:rFonts w:ascii="Arial" w:hAnsi="Arial" w:cs="Arial"/>
        </w:rPr>
        <w:t>high quality nursing care to my patients. I worked in ISO certified level</w:t>
      </w:r>
      <w:r w:rsidR="00FC7D2E" w:rsidRPr="00C2669C">
        <w:rPr>
          <w:rFonts w:ascii="Arial" w:hAnsi="Arial" w:cs="Arial"/>
        </w:rPr>
        <w:t xml:space="preserve"> 2 government hospital with a</w:t>
      </w:r>
      <w:r w:rsidR="00A71E0E" w:rsidRPr="00C2669C">
        <w:rPr>
          <w:rFonts w:ascii="Arial" w:hAnsi="Arial" w:cs="Arial"/>
        </w:rPr>
        <w:t xml:space="preserve"> </w:t>
      </w:r>
      <w:r w:rsidR="00521045">
        <w:rPr>
          <w:rFonts w:ascii="Arial" w:hAnsi="Arial" w:cs="Arial"/>
        </w:rPr>
        <w:t>1,</w:t>
      </w:r>
      <w:r w:rsidR="00A71E0E" w:rsidRPr="00C2669C">
        <w:rPr>
          <w:rFonts w:ascii="Arial" w:hAnsi="Arial" w:cs="Arial"/>
        </w:rPr>
        <w:t>5</w:t>
      </w:r>
      <w:r w:rsidR="00976F6E" w:rsidRPr="00C2669C">
        <w:rPr>
          <w:rFonts w:ascii="Arial" w:hAnsi="Arial" w:cs="Arial"/>
        </w:rPr>
        <w:t xml:space="preserve">00 beds capacity. In the span of my continuously growing </w:t>
      </w:r>
      <w:r w:rsidR="000E3F0E" w:rsidRPr="00C2669C">
        <w:rPr>
          <w:rFonts w:ascii="Arial" w:hAnsi="Arial" w:cs="Arial"/>
        </w:rPr>
        <w:t>career,</w:t>
      </w:r>
      <w:r w:rsidR="00976F6E" w:rsidRPr="00C2669C">
        <w:rPr>
          <w:rFonts w:ascii="Arial" w:hAnsi="Arial" w:cs="Arial"/>
        </w:rPr>
        <w:t xml:space="preserve"> I had been assigned</w:t>
      </w:r>
      <w:r w:rsidR="005616B0" w:rsidRPr="00C2669C">
        <w:rPr>
          <w:rFonts w:ascii="Arial" w:hAnsi="Arial" w:cs="Arial"/>
        </w:rPr>
        <w:t xml:space="preserve"> to the operating room with </w:t>
      </w:r>
      <w:r w:rsidR="00976F6E" w:rsidRPr="00C2669C">
        <w:rPr>
          <w:rFonts w:ascii="Arial" w:hAnsi="Arial" w:cs="Arial"/>
        </w:rPr>
        <w:t>11 Operating Th</w:t>
      </w:r>
      <w:r w:rsidR="005616B0" w:rsidRPr="00C2669C">
        <w:rPr>
          <w:rFonts w:ascii="Arial" w:hAnsi="Arial" w:cs="Arial"/>
        </w:rPr>
        <w:t>eatres</w:t>
      </w:r>
      <w:r w:rsidR="00976F6E" w:rsidRPr="00C2669C">
        <w:rPr>
          <w:rFonts w:ascii="Arial" w:hAnsi="Arial" w:cs="Arial"/>
        </w:rPr>
        <w:t>. I was granted the privileged to taking on leadership roles</w:t>
      </w:r>
      <w:r w:rsidR="000E3F0E" w:rsidRPr="00C2669C">
        <w:rPr>
          <w:rFonts w:ascii="Arial" w:hAnsi="Arial" w:cs="Arial"/>
        </w:rPr>
        <w:t xml:space="preserve"> when I became charge nurse while remaining hands-on and handling my patients, and rendering competent bedside care. I am </w:t>
      </w:r>
      <w:r w:rsidR="00743088" w:rsidRPr="00C2669C">
        <w:rPr>
          <w:rFonts w:ascii="Arial" w:hAnsi="Arial" w:cs="Arial"/>
        </w:rPr>
        <w:t>capable</w:t>
      </w:r>
      <w:r w:rsidR="000E3F0E" w:rsidRPr="00C2669C">
        <w:rPr>
          <w:rFonts w:ascii="Arial" w:hAnsi="Arial" w:cs="Arial"/>
        </w:rPr>
        <w:t xml:space="preserve"> to organizational problem solving, ensuring client satisfaction, and in building good relationships. I strongly believe that I would be apply my nursing knowledge and skills, which I have acquired and diligently sharpened for the betterment of whichever hospital  department I may be assigned to, and for the growth of the institution as a whole.</w:t>
      </w:r>
      <w:r w:rsidR="002A30B3" w:rsidRPr="00C2669C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843"/>
        <w:gridCol w:w="6498"/>
        <w:gridCol w:w="597"/>
      </w:tblGrid>
      <w:tr w:rsidR="00752B64" w:rsidTr="00743088">
        <w:tc>
          <w:tcPr>
            <w:tcW w:w="10173" w:type="dxa"/>
            <w:gridSpan w:val="4"/>
          </w:tcPr>
          <w:p w:rsidR="00900C6B" w:rsidRDefault="00900C6B">
            <w:pPr>
              <w:rPr>
                <w:rFonts w:ascii="Arial" w:hAnsi="Arial" w:cs="Arial"/>
                <w:b/>
                <w:caps/>
                <w:sz w:val="28"/>
                <w:szCs w:val="28"/>
              </w:rPr>
            </w:pPr>
            <w:r w:rsidRPr="00AC6575">
              <w:rPr>
                <w:rFonts w:ascii="Arial" w:hAnsi="Arial" w:cs="Arial"/>
                <w:b/>
                <w:caps/>
                <w:sz w:val="28"/>
                <w:szCs w:val="28"/>
              </w:rPr>
              <w:t>Work Experience</w:t>
            </w:r>
          </w:p>
          <w:p w:rsidR="00521045" w:rsidRDefault="00521045">
            <w:pPr>
              <w:rPr>
                <w:rFonts w:ascii="Arial" w:hAnsi="Arial" w:cs="Arial"/>
                <w:b/>
                <w:caps/>
                <w:sz w:val="28"/>
                <w:szCs w:val="28"/>
              </w:rPr>
            </w:pPr>
          </w:p>
          <w:p w:rsidR="00521045" w:rsidRPr="00AC6575" w:rsidRDefault="00521045">
            <w:pPr>
              <w:rPr>
                <w:rFonts w:ascii="Arial" w:hAnsi="Arial" w:cs="Arial"/>
                <w:b/>
                <w:caps/>
                <w:sz w:val="28"/>
                <w:szCs w:val="28"/>
              </w:rPr>
            </w:pPr>
          </w:p>
        </w:tc>
      </w:tr>
      <w:tr w:rsidR="00BE65F7" w:rsidRPr="00A23C26" w:rsidTr="00F458E5">
        <w:tc>
          <w:tcPr>
            <w:tcW w:w="2235" w:type="dxa"/>
          </w:tcPr>
          <w:p w:rsidR="00BE65F7" w:rsidRPr="00C2669C" w:rsidRDefault="000E3F0E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 xml:space="preserve">February 1, </w:t>
            </w:r>
            <w:r w:rsidR="00521045" w:rsidRPr="00C2669C">
              <w:rPr>
                <w:rFonts w:ascii="Arial" w:hAnsi="Arial" w:cs="Arial"/>
              </w:rPr>
              <w:t>2019 –</w:t>
            </w:r>
            <w:r w:rsidR="00BE65F7" w:rsidRPr="00C2669C">
              <w:rPr>
                <w:rFonts w:ascii="Arial" w:hAnsi="Arial" w:cs="Arial"/>
              </w:rPr>
              <w:t xml:space="preserve"> </w:t>
            </w:r>
            <w:r w:rsidR="00A23C26" w:rsidRPr="00C2669C">
              <w:rPr>
                <w:rFonts w:ascii="Arial" w:hAnsi="Arial" w:cs="Arial"/>
                <w:b/>
              </w:rPr>
              <w:t xml:space="preserve"> PRESENT</w:t>
            </w:r>
          </w:p>
          <w:p w:rsidR="00F458E5" w:rsidRPr="00C2669C" w:rsidRDefault="00F458E5" w:rsidP="00F458E5">
            <w:pPr>
              <w:rPr>
                <w:rFonts w:ascii="Arial" w:hAnsi="Arial" w:cs="Arial"/>
              </w:rPr>
            </w:pPr>
          </w:p>
          <w:p w:rsidR="00F458E5" w:rsidRPr="00C2669C" w:rsidRDefault="00F458E5" w:rsidP="00F458E5">
            <w:pPr>
              <w:rPr>
                <w:rFonts w:ascii="Arial" w:hAnsi="Arial" w:cs="Arial"/>
              </w:rPr>
            </w:pPr>
          </w:p>
          <w:p w:rsidR="00F458E5" w:rsidRPr="00C2669C" w:rsidRDefault="00F458E5" w:rsidP="00F458E5">
            <w:pPr>
              <w:rPr>
                <w:rFonts w:ascii="Arial" w:hAnsi="Arial" w:cs="Arial"/>
              </w:rPr>
            </w:pPr>
          </w:p>
          <w:p w:rsidR="00E959C1" w:rsidRPr="00C2669C" w:rsidRDefault="00E959C1" w:rsidP="00F458E5">
            <w:pPr>
              <w:rPr>
                <w:rFonts w:ascii="Arial" w:hAnsi="Arial" w:cs="Arial"/>
              </w:rPr>
            </w:pPr>
          </w:p>
          <w:p w:rsidR="00E959C1" w:rsidRPr="00C2669C" w:rsidRDefault="00E959C1" w:rsidP="00F458E5">
            <w:pPr>
              <w:rPr>
                <w:rFonts w:ascii="Arial" w:hAnsi="Arial" w:cs="Arial"/>
              </w:rPr>
            </w:pPr>
          </w:p>
          <w:p w:rsidR="00E959C1" w:rsidRPr="00C2669C" w:rsidRDefault="00E959C1" w:rsidP="00F458E5">
            <w:pPr>
              <w:rPr>
                <w:rFonts w:ascii="Arial" w:hAnsi="Arial" w:cs="Arial"/>
              </w:rPr>
            </w:pPr>
          </w:p>
          <w:p w:rsidR="00E959C1" w:rsidRPr="00C2669C" w:rsidRDefault="00E959C1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FC7D2E" w:rsidRPr="00C2669C" w:rsidRDefault="00FC7D2E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6F6301" w:rsidRDefault="006F6301" w:rsidP="00F458E5">
            <w:pPr>
              <w:rPr>
                <w:rFonts w:ascii="Arial" w:hAnsi="Arial" w:cs="Arial"/>
              </w:rPr>
            </w:pPr>
          </w:p>
          <w:p w:rsidR="006F6301" w:rsidRDefault="006F6301" w:rsidP="00F458E5">
            <w:pPr>
              <w:rPr>
                <w:rFonts w:ascii="Arial" w:hAnsi="Arial" w:cs="Arial"/>
              </w:rPr>
            </w:pPr>
          </w:p>
          <w:p w:rsidR="006F6301" w:rsidRDefault="006F6301" w:rsidP="00F458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ne 16, 2018 - </w:t>
            </w:r>
            <w:r w:rsidRPr="006F6301">
              <w:rPr>
                <w:rFonts w:ascii="Arial" w:hAnsi="Arial" w:cs="Arial"/>
                <w:b/>
              </w:rPr>
              <w:t>PRESENT</w:t>
            </w:r>
          </w:p>
          <w:p w:rsidR="006F6301" w:rsidRDefault="006F6301" w:rsidP="00F458E5">
            <w:pPr>
              <w:rPr>
                <w:rFonts w:ascii="Arial" w:hAnsi="Arial" w:cs="Arial"/>
              </w:rPr>
            </w:pPr>
          </w:p>
          <w:p w:rsidR="006F6301" w:rsidRDefault="006F6301" w:rsidP="00F458E5">
            <w:pPr>
              <w:rPr>
                <w:rFonts w:ascii="Arial" w:hAnsi="Arial" w:cs="Arial"/>
              </w:rPr>
            </w:pPr>
          </w:p>
          <w:p w:rsidR="006F6301" w:rsidRDefault="006F6301" w:rsidP="00F458E5">
            <w:pPr>
              <w:rPr>
                <w:rFonts w:ascii="Arial" w:hAnsi="Arial" w:cs="Arial"/>
              </w:rPr>
            </w:pPr>
          </w:p>
          <w:p w:rsidR="00F458E5" w:rsidRPr="00C2669C" w:rsidRDefault="00FC7D2E" w:rsidP="00F458E5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March 1, 2017</w:t>
            </w:r>
            <w:r w:rsidR="00F458E5" w:rsidRPr="00C2669C">
              <w:rPr>
                <w:rFonts w:ascii="Arial" w:hAnsi="Arial" w:cs="Arial"/>
              </w:rPr>
              <w:t xml:space="preserve"> –</w:t>
            </w:r>
          </w:p>
          <w:p w:rsidR="00BE65F7" w:rsidRPr="00C2669C" w:rsidRDefault="00FC7D2E" w:rsidP="00F458E5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January 31</w:t>
            </w:r>
            <w:r w:rsidR="00F458E5" w:rsidRPr="00C2669C">
              <w:rPr>
                <w:rFonts w:ascii="Arial" w:hAnsi="Arial" w:cs="Arial"/>
              </w:rPr>
              <w:t xml:space="preserve">, 2019                                                         </w:t>
            </w:r>
          </w:p>
          <w:p w:rsidR="00F458E5" w:rsidRPr="00C2669C" w:rsidRDefault="00F458E5" w:rsidP="00F458E5">
            <w:pPr>
              <w:rPr>
                <w:rFonts w:ascii="Arial" w:hAnsi="Arial" w:cs="Arial"/>
              </w:rPr>
            </w:pPr>
          </w:p>
          <w:p w:rsidR="006F6301" w:rsidRDefault="006F6301" w:rsidP="00F458E5">
            <w:pPr>
              <w:rPr>
                <w:rFonts w:ascii="Arial" w:hAnsi="Arial" w:cs="Arial"/>
              </w:rPr>
            </w:pPr>
          </w:p>
          <w:p w:rsidR="006F6301" w:rsidRPr="00C2669C" w:rsidRDefault="006F6301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November 1, 2014 – February 28,2017</w:t>
            </w: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6F6301" w:rsidRDefault="006F6301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uary 2, 2013 – December 31,2013</w:t>
            </w: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Default="00C2669C" w:rsidP="00F458E5">
            <w:pPr>
              <w:rPr>
                <w:rFonts w:ascii="Arial" w:hAnsi="Arial" w:cs="Arial"/>
              </w:rPr>
            </w:pPr>
          </w:p>
          <w:p w:rsidR="00C2669C" w:rsidRPr="00C2669C" w:rsidRDefault="00C2669C" w:rsidP="00F458E5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gridSpan w:val="3"/>
          </w:tcPr>
          <w:p w:rsidR="00BE65F7" w:rsidRPr="00C2669C" w:rsidRDefault="00521045" w:rsidP="00BE65F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NURSE II / </w:t>
            </w:r>
            <w:r w:rsidR="006F6301">
              <w:rPr>
                <w:rFonts w:ascii="Arial" w:hAnsi="Arial" w:cs="Arial"/>
                <w:b/>
              </w:rPr>
              <w:t>Charge Nurse</w:t>
            </w:r>
          </w:p>
          <w:p w:rsidR="00206C89" w:rsidRPr="00C2669C" w:rsidRDefault="00F458E5" w:rsidP="00BE65F7">
            <w:pPr>
              <w:rPr>
                <w:rFonts w:ascii="Arial" w:hAnsi="Arial" w:cs="Arial"/>
                <w:u w:val="single"/>
              </w:rPr>
            </w:pPr>
            <w:r w:rsidRPr="00C2669C">
              <w:rPr>
                <w:rFonts w:ascii="Arial" w:hAnsi="Arial" w:cs="Arial"/>
                <w:u w:val="single"/>
              </w:rPr>
              <w:t>OPERATING ROOM DEPARTMENT</w:t>
            </w:r>
          </w:p>
          <w:p w:rsidR="00BE65F7" w:rsidRPr="00C2669C" w:rsidRDefault="00BE65F7" w:rsidP="00BE65F7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Baguio General Hospital and Medical Center</w:t>
            </w:r>
          </w:p>
          <w:p w:rsidR="00E959C1" w:rsidRPr="00C2669C" w:rsidRDefault="00BE65F7" w:rsidP="00BE65F7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Baguio City</w:t>
            </w:r>
            <w:r w:rsidR="004F5729" w:rsidRPr="00C2669C">
              <w:rPr>
                <w:rFonts w:ascii="Arial" w:hAnsi="Arial" w:cs="Arial"/>
              </w:rPr>
              <w:t xml:space="preserve">, </w:t>
            </w:r>
            <w:proofErr w:type="spellStart"/>
            <w:r w:rsidR="004F5729" w:rsidRPr="00C2669C">
              <w:rPr>
                <w:rFonts w:ascii="Arial" w:hAnsi="Arial" w:cs="Arial"/>
              </w:rPr>
              <w:t>Benguet</w:t>
            </w:r>
            <w:proofErr w:type="spellEnd"/>
            <w:r w:rsidR="004F5729" w:rsidRPr="00C2669C">
              <w:rPr>
                <w:rFonts w:ascii="Arial" w:hAnsi="Arial" w:cs="Arial"/>
              </w:rPr>
              <w:t xml:space="preserve">,  Philippines </w:t>
            </w:r>
          </w:p>
          <w:p w:rsidR="00E959C1" w:rsidRPr="00C2669C" w:rsidRDefault="00E959C1" w:rsidP="00E959C1">
            <w:pPr>
              <w:rPr>
                <w:rFonts w:ascii="Arial" w:hAnsi="Arial" w:cs="Arial"/>
                <w:b/>
              </w:rPr>
            </w:pPr>
            <w:r w:rsidRPr="00C2669C">
              <w:rPr>
                <w:rFonts w:ascii="Arial" w:hAnsi="Arial" w:cs="Arial"/>
                <w:b/>
              </w:rPr>
              <w:t>Job Description:</w:t>
            </w:r>
          </w:p>
          <w:p w:rsidR="00E959C1" w:rsidRPr="00C2669C" w:rsidRDefault="00E959C1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Performs and monitors patient care and other nursing activities such as conducting rounds, soliciting patient feedback, administering medications, and reporting unusual symptoms.</w:t>
            </w:r>
          </w:p>
          <w:p w:rsidR="00E959C1" w:rsidRPr="00C2669C" w:rsidRDefault="00E959C1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Monitors and evaluates the performance of staff nurses and other non-professional staff nurses and in providing patient care and organizes work schedules to maximize development.</w:t>
            </w:r>
          </w:p>
          <w:p w:rsidR="00E959C1" w:rsidRPr="00C2669C" w:rsidRDefault="00E959C1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Orients staff, nursing students, patients, and their families in related area such as philosophy, objectives and policies of the hospital/nursing and other health information.</w:t>
            </w:r>
          </w:p>
          <w:p w:rsidR="00E959C1" w:rsidRPr="00C2669C" w:rsidRDefault="00E959C1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Monitors the inventory and maintenance of supplies, equipment, and facilities to provide appropriate service and a healthy physical environment.</w:t>
            </w:r>
          </w:p>
          <w:p w:rsidR="00E959C1" w:rsidRPr="00C2669C" w:rsidRDefault="00E959C1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Performs administrative duties such as preparing reports and schedules of assignments.</w:t>
            </w:r>
          </w:p>
          <w:p w:rsidR="00E959C1" w:rsidRPr="00C2669C" w:rsidRDefault="00E959C1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 xml:space="preserve">Performs direct nursing care procedures, which include bedside nursing, hygiene, pre and </w:t>
            </w:r>
            <w:r w:rsidR="00521045" w:rsidRPr="00C2669C">
              <w:rPr>
                <w:rFonts w:ascii="Arial" w:hAnsi="Arial" w:cs="Arial"/>
                <w:sz w:val="22"/>
                <w:szCs w:val="22"/>
              </w:rPr>
              <w:t>post-operative</w:t>
            </w:r>
            <w:r w:rsidR="00FC7D2E" w:rsidRPr="00C2669C">
              <w:rPr>
                <w:rFonts w:ascii="Arial" w:hAnsi="Arial" w:cs="Arial"/>
                <w:sz w:val="22"/>
                <w:szCs w:val="22"/>
              </w:rPr>
              <w:t xml:space="preserve"> nursing care, as well of admission and discharge duties when necessary.</w:t>
            </w:r>
          </w:p>
          <w:p w:rsidR="00FC7D2E" w:rsidRPr="00C2669C" w:rsidRDefault="00FC7D2E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Liaises between nurses, patients, members of the health team, and other units to coordinate.</w:t>
            </w:r>
          </w:p>
          <w:p w:rsidR="00FC7D2E" w:rsidRPr="00C2669C" w:rsidRDefault="00FC7D2E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Functions and provide a healthy social environment.</w:t>
            </w:r>
          </w:p>
          <w:p w:rsidR="00FC7D2E" w:rsidRPr="00C2669C" w:rsidRDefault="00FC7D2E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lastRenderedPageBreak/>
              <w:t>Mentors student nurses and monitors their development by preparing programs/assignments with the clinical instructor and evaluating performance.</w:t>
            </w:r>
          </w:p>
          <w:p w:rsidR="00FC7D2E" w:rsidRPr="00C2669C" w:rsidRDefault="00FC7D2E" w:rsidP="00E959C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Performs other related functions as maybe assigned.</w:t>
            </w:r>
          </w:p>
          <w:p w:rsidR="00E959C1" w:rsidRPr="00C2669C" w:rsidRDefault="00E959C1" w:rsidP="00BE65F7">
            <w:pPr>
              <w:rPr>
                <w:rFonts w:ascii="Arial" w:hAnsi="Arial" w:cs="Arial"/>
              </w:rPr>
            </w:pPr>
          </w:p>
          <w:p w:rsidR="006F6301" w:rsidRDefault="006F6301" w:rsidP="00F458E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THO OR NURSE</w:t>
            </w:r>
          </w:p>
          <w:p w:rsidR="006F6301" w:rsidRPr="00C2669C" w:rsidRDefault="006F6301" w:rsidP="006F6301">
            <w:pPr>
              <w:rPr>
                <w:rFonts w:ascii="Arial" w:hAnsi="Arial" w:cs="Arial"/>
                <w:u w:val="single"/>
              </w:rPr>
            </w:pPr>
            <w:r w:rsidRPr="00C2669C">
              <w:rPr>
                <w:rFonts w:ascii="Arial" w:hAnsi="Arial" w:cs="Arial"/>
                <w:u w:val="single"/>
              </w:rPr>
              <w:t>OPERATING ROOM DEPARTMENT</w:t>
            </w:r>
          </w:p>
          <w:p w:rsidR="006F6301" w:rsidRPr="00C2669C" w:rsidRDefault="006F6301" w:rsidP="006F6301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Baguio General Hospital and Medical Center</w:t>
            </w:r>
          </w:p>
          <w:p w:rsidR="006F6301" w:rsidRPr="00C2669C" w:rsidRDefault="006F6301" w:rsidP="006F6301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 xml:space="preserve">Baguio City, </w:t>
            </w:r>
            <w:proofErr w:type="spellStart"/>
            <w:r w:rsidRPr="00C2669C">
              <w:rPr>
                <w:rFonts w:ascii="Arial" w:hAnsi="Arial" w:cs="Arial"/>
              </w:rPr>
              <w:t>Benguet</w:t>
            </w:r>
            <w:proofErr w:type="spellEnd"/>
            <w:r w:rsidRPr="00C2669C">
              <w:rPr>
                <w:rFonts w:ascii="Arial" w:hAnsi="Arial" w:cs="Arial"/>
              </w:rPr>
              <w:t>, Philippines</w:t>
            </w:r>
          </w:p>
          <w:p w:rsidR="006F6301" w:rsidRDefault="006F6301" w:rsidP="00F458E5">
            <w:pPr>
              <w:rPr>
                <w:rFonts w:ascii="Arial" w:hAnsi="Arial" w:cs="Arial"/>
                <w:b/>
              </w:rPr>
            </w:pPr>
          </w:p>
          <w:p w:rsidR="00F458E5" w:rsidRPr="00C2669C" w:rsidRDefault="00FC7D2E" w:rsidP="00F458E5">
            <w:pPr>
              <w:rPr>
                <w:rFonts w:ascii="Arial" w:hAnsi="Arial" w:cs="Arial"/>
                <w:b/>
              </w:rPr>
            </w:pPr>
            <w:r w:rsidRPr="00C2669C">
              <w:rPr>
                <w:rFonts w:ascii="Arial" w:hAnsi="Arial" w:cs="Arial"/>
                <w:b/>
              </w:rPr>
              <w:t xml:space="preserve">NURSE I </w:t>
            </w:r>
            <w:r w:rsidR="007753D2">
              <w:rPr>
                <w:rFonts w:ascii="Arial" w:hAnsi="Arial" w:cs="Arial"/>
                <w:b/>
              </w:rPr>
              <w:t>(Regular Status)</w:t>
            </w:r>
          </w:p>
          <w:p w:rsidR="00F458E5" w:rsidRPr="00C2669C" w:rsidRDefault="00C2669C" w:rsidP="00F458E5">
            <w:pPr>
              <w:rPr>
                <w:rFonts w:ascii="Arial" w:hAnsi="Arial" w:cs="Arial"/>
                <w:u w:val="single"/>
              </w:rPr>
            </w:pPr>
            <w:r w:rsidRPr="00C2669C">
              <w:rPr>
                <w:rFonts w:ascii="Arial" w:hAnsi="Arial" w:cs="Arial"/>
                <w:u w:val="single"/>
              </w:rPr>
              <w:t>OPERATING ROOM DEPARTMENT</w:t>
            </w:r>
          </w:p>
          <w:p w:rsidR="00F458E5" w:rsidRPr="00C2669C" w:rsidRDefault="00F458E5" w:rsidP="00F458E5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Baguio General Hospital and Medical Center</w:t>
            </w:r>
          </w:p>
          <w:p w:rsidR="007753D2" w:rsidRPr="00C2669C" w:rsidRDefault="00F458E5" w:rsidP="00F458E5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 xml:space="preserve">Baguio City, </w:t>
            </w:r>
            <w:proofErr w:type="spellStart"/>
            <w:r w:rsidRPr="00C2669C">
              <w:rPr>
                <w:rFonts w:ascii="Arial" w:hAnsi="Arial" w:cs="Arial"/>
              </w:rPr>
              <w:t>Benguet</w:t>
            </w:r>
            <w:proofErr w:type="spellEnd"/>
            <w:r w:rsidRPr="00C2669C">
              <w:rPr>
                <w:rFonts w:ascii="Arial" w:hAnsi="Arial" w:cs="Arial"/>
              </w:rPr>
              <w:t>, Philippines</w:t>
            </w:r>
          </w:p>
          <w:p w:rsidR="00C2669C" w:rsidRDefault="00C2669C" w:rsidP="00C2669C">
            <w:pPr>
              <w:rPr>
                <w:rFonts w:ascii="Arial" w:hAnsi="Arial" w:cs="Arial"/>
                <w:b/>
              </w:rPr>
            </w:pPr>
          </w:p>
          <w:p w:rsidR="00C2669C" w:rsidRPr="00C2669C" w:rsidRDefault="00C2669C" w:rsidP="00C2669C">
            <w:pPr>
              <w:rPr>
                <w:rFonts w:ascii="Arial" w:hAnsi="Arial" w:cs="Arial"/>
                <w:b/>
              </w:rPr>
            </w:pPr>
            <w:r w:rsidRPr="00C2669C">
              <w:rPr>
                <w:rFonts w:ascii="Arial" w:hAnsi="Arial" w:cs="Arial"/>
                <w:b/>
              </w:rPr>
              <w:t>NURSE I (Job Order Status)</w:t>
            </w:r>
          </w:p>
          <w:p w:rsidR="00C2669C" w:rsidRPr="00C2669C" w:rsidRDefault="00C2669C" w:rsidP="00C2669C">
            <w:pPr>
              <w:rPr>
                <w:rFonts w:ascii="Arial" w:hAnsi="Arial" w:cs="Arial"/>
                <w:u w:val="single"/>
              </w:rPr>
            </w:pPr>
            <w:r w:rsidRPr="00C2669C">
              <w:rPr>
                <w:rFonts w:ascii="Arial" w:hAnsi="Arial" w:cs="Arial"/>
                <w:u w:val="single"/>
              </w:rPr>
              <w:t>OPERATING ROOM DEPARTMENT</w:t>
            </w:r>
          </w:p>
          <w:p w:rsidR="00C2669C" w:rsidRPr="00C2669C" w:rsidRDefault="00C2669C" w:rsidP="00C2669C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Baguio General Hospital and Medical Center</w:t>
            </w:r>
          </w:p>
          <w:p w:rsidR="00463A31" w:rsidRPr="00C2669C" w:rsidRDefault="00C2669C" w:rsidP="00BE65F7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 xml:space="preserve">Baguio City, </w:t>
            </w:r>
            <w:proofErr w:type="spellStart"/>
            <w:r w:rsidRPr="00C2669C">
              <w:rPr>
                <w:rFonts w:ascii="Arial" w:hAnsi="Arial" w:cs="Arial"/>
              </w:rPr>
              <w:t>Benguet</w:t>
            </w:r>
            <w:proofErr w:type="spellEnd"/>
            <w:r w:rsidRPr="00C2669C">
              <w:rPr>
                <w:rFonts w:ascii="Arial" w:hAnsi="Arial" w:cs="Arial"/>
              </w:rPr>
              <w:t>, Philippines</w:t>
            </w:r>
          </w:p>
          <w:p w:rsidR="00463A31" w:rsidRPr="00C2669C" w:rsidRDefault="00463A31" w:rsidP="00BE65F7">
            <w:pPr>
              <w:rPr>
                <w:rFonts w:ascii="Arial" w:hAnsi="Arial" w:cs="Arial"/>
                <w:b/>
              </w:rPr>
            </w:pPr>
            <w:r w:rsidRPr="00C2669C">
              <w:rPr>
                <w:rFonts w:ascii="Arial" w:hAnsi="Arial" w:cs="Arial"/>
                <w:b/>
              </w:rPr>
              <w:t>Job Description: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Gives direct and comprehensive care to patients undergoing surgery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Assesses, identifies patients’ needs, plans, implements, evaluates, records and charts nursing care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Carries out legal orders of physicians and performs and charts nursing activities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Acts as head nurse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Prepares and instructs patients for operations/ delivery, physical examinations, diagnosis and therapeutic procedures and assists physicians as needed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Observes, records and reports, refers symptoms, adverse reactions worsening condition of patients to charge nurse and physician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Gives health teaching to patients and watchers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Interprets and implements hospital, nursing and ward policies and standard operating procedures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Helps prevent nosocomial infection and provides safe, clean and therapeutic environment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Receives and endorses equipment, articles and supplies as assigned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Joins rounds and endorsements during change shifts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Helps maintain good interpersonal relationship with nursing and other hospital personnel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Attends meetings, conferences, staff development programs and other nursing / hospital activities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Acts as Circulating Nurse and/or Scrub Nurse.</w:t>
            </w:r>
          </w:p>
          <w:p w:rsidR="00463A31" w:rsidRPr="00C2669C" w:rsidRDefault="00463A31" w:rsidP="00463A31">
            <w:pPr>
              <w:rPr>
                <w:rFonts w:ascii="Arial" w:hAnsi="Arial" w:cs="Arial"/>
                <w:b/>
              </w:rPr>
            </w:pPr>
            <w:r w:rsidRPr="00C2669C">
              <w:rPr>
                <w:rFonts w:ascii="Arial" w:hAnsi="Arial" w:cs="Arial"/>
                <w:b/>
              </w:rPr>
              <w:t>Duties of a Circulating Nurse: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Assists in positioning, responding to comfort/safety of patients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Prepares the needed instruments for the surgery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Assists the scrub nurse and surgeons during the surgery outside the sterile field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Documents the instruments, needles and sponges used during the surgery on the white board, operating room surgical slip and operating room major operation sheet and operative technique sheet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Checks equipment, machines and other materials needed during surgery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Receives patient into the operating room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Provides for accurate care and handling of specimen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Observes and enforces strict standards of asepsis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Observes, checks and monitors all equipment used during surgery to confirm they are running smoothly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Conducts inventory of all items for both pre- and post- surgery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Completes incident reports that may take place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lastRenderedPageBreak/>
              <w:t>Monitors patients for possible complications and provides health education to their patients as well as their significant others regarding the process of recovery.</w:t>
            </w:r>
          </w:p>
          <w:p w:rsidR="00463A31" w:rsidRPr="00C2669C" w:rsidRDefault="00463A31" w:rsidP="00463A31">
            <w:pPr>
              <w:rPr>
                <w:rFonts w:ascii="Arial" w:hAnsi="Arial" w:cs="Arial"/>
                <w:b/>
              </w:rPr>
            </w:pPr>
            <w:r w:rsidRPr="00C2669C">
              <w:rPr>
                <w:rFonts w:ascii="Arial" w:hAnsi="Arial" w:cs="Arial"/>
                <w:b/>
              </w:rPr>
              <w:t>Duties of a Scrub Nurse: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Assists in major and minor operations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Selects and handles instruments and supplies used for the operation passing them to surgeon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Conducts inventories of all items for both pre- and post- surgery.</w:t>
            </w:r>
          </w:p>
          <w:p w:rsidR="00463A31" w:rsidRPr="00C2669C" w:rsidRDefault="00463A31" w:rsidP="00463A3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Counts instruments accurately such as needles, sponges and other surgical instruments present in the surgical unit with the circulating nurse.</w:t>
            </w:r>
          </w:p>
          <w:p w:rsidR="00BE65F7" w:rsidRPr="00C2669C" w:rsidRDefault="00463A31" w:rsidP="0037214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C2669C">
              <w:rPr>
                <w:rFonts w:ascii="Arial" w:hAnsi="Arial" w:cs="Arial"/>
                <w:sz w:val="22"/>
                <w:szCs w:val="22"/>
              </w:rPr>
              <w:t>Responsible for the after care of instruments used during the surgery.</w:t>
            </w:r>
          </w:p>
          <w:p w:rsidR="00C2669C" w:rsidRDefault="00C2669C" w:rsidP="00C2669C">
            <w:pPr>
              <w:rPr>
                <w:rFonts w:ascii="Arial" w:hAnsi="Arial" w:cs="Arial"/>
                <w:b/>
              </w:rPr>
            </w:pPr>
          </w:p>
          <w:p w:rsidR="00C2669C" w:rsidRPr="00C2669C" w:rsidRDefault="00C2669C" w:rsidP="00C2669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URSE </w:t>
            </w:r>
            <w:r w:rsidRPr="00C2669C">
              <w:rPr>
                <w:rFonts w:ascii="Arial" w:hAnsi="Arial" w:cs="Arial"/>
                <w:b/>
              </w:rPr>
              <w:t xml:space="preserve"> (</w:t>
            </w:r>
            <w:r>
              <w:rPr>
                <w:rFonts w:ascii="Arial" w:hAnsi="Arial" w:cs="Arial"/>
                <w:b/>
              </w:rPr>
              <w:t xml:space="preserve">trainee under </w:t>
            </w:r>
            <w:proofErr w:type="spellStart"/>
            <w:r>
              <w:rPr>
                <w:rFonts w:ascii="Arial" w:hAnsi="Arial" w:cs="Arial"/>
                <w:b/>
              </w:rPr>
              <w:t>RNheals</w:t>
            </w:r>
            <w:proofErr w:type="spellEnd"/>
            <w:r>
              <w:rPr>
                <w:rFonts w:ascii="Arial" w:hAnsi="Arial" w:cs="Arial"/>
                <w:b/>
              </w:rPr>
              <w:t xml:space="preserve"> Program</w:t>
            </w:r>
            <w:r w:rsidRPr="00C2669C">
              <w:rPr>
                <w:rFonts w:ascii="Arial" w:hAnsi="Arial" w:cs="Arial"/>
                <w:b/>
              </w:rPr>
              <w:t>)</w:t>
            </w:r>
          </w:p>
          <w:p w:rsidR="00C2669C" w:rsidRPr="00C2669C" w:rsidRDefault="007753D2" w:rsidP="00C2669C">
            <w:pPr>
              <w:rPr>
                <w:rFonts w:ascii="Arial" w:hAnsi="Arial" w:cs="Arial"/>
                <w:u w:val="single"/>
              </w:rPr>
            </w:pPr>
            <w:r w:rsidRPr="007753D2">
              <w:rPr>
                <w:rFonts w:ascii="Arial" w:hAnsi="Arial" w:cs="Arial"/>
                <w:b/>
                <w:bCs/>
                <w:u w:val="single"/>
              </w:rPr>
              <w:t>Registered Nurses</w:t>
            </w:r>
            <w:r w:rsidRPr="007753D2">
              <w:rPr>
                <w:rFonts w:ascii="Arial" w:hAnsi="Arial" w:cs="Arial"/>
                <w:u w:val="single"/>
              </w:rPr>
              <w:t> for Health Enhancement and Local Service</w:t>
            </w:r>
            <w:r>
              <w:rPr>
                <w:rFonts w:ascii="Arial" w:hAnsi="Arial" w:cs="Arial"/>
                <w:u w:val="single"/>
              </w:rPr>
              <w:t xml:space="preserve"> by </w:t>
            </w:r>
            <w:r w:rsidR="00C2669C">
              <w:rPr>
                <w:rFonts w:ascii="Arial" w:hAnsi="Arial" w:cs="Arial"/>
                <w:u w:val="single"/>
              </w:rPr>
              <w:t>Department of Health</w:t>
            </w:r>
          </w:p>
          <w:p w:rsidR="00C2669C" w:rsidRPr="00C2669C" w:rsidRDefault="00C2669C" w:rsidP="00C2669C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>Baguio General Hospital and Medical Center</w:t>
            </w:r>
          </w:p>
          <w:p w:rsidR="00C2669C" w:rsidRPr="00C2669C" w:rsidRDefault="00C2669C" w:rsidP="00C2669C">
            <w:pPr>
              <w:rPr>
                <w:rFonts w:ascii="Arial" w:hAnsi="Arial" w:cs="Arial"/>
              </w:rPr>
            </w:pPr>
            <w:r w:rsidRPr="00C2669C">
              <w:rPr>
                <w:rFonts w:ascii="Arial" w:hAnsi="Arial" w:cs="Arial"/>
              </w:rPr>
              <w:t xml:space="preserve">Baguio City, </w:t>
            </w:r>
            <w:proofErr w:type="spellStart"/>
            <w:r w:rsidRPr="00C2669C">
              <w:rPr>
                <w:rFonts w:ascii="Arial" w:hAnsi="Arial" w:cs="Arial"/>
              </w:rPr>
              <w:t>Benguet</w:t>
            </w:r>
            <w:proofErr w:type="spellEnd"/>
            <w:r w:rsidRPr="00C2669C">
              <w:rPr>
                <w:rFonts w:ascii="Arial" w:hAnsi="Arial" w:cs="Arial"/>
              </w:rPr>
              <w:t>, Philippines</w:t>
            </w:r>
          </w:p>
          <w:p w:rsidR="002A30B3" w:rsidRPr="00C2669C" w:rsidRDefault="002A30B3" w:rsidP="002A30B3">
            <w:pPr>
              <w:pStyle w:val="ListParagrap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74AC5" w:rsidRPr="00A23C26" w:rsidTr="00F458E5">
        <w:tc>
          <w:tcPr>
            <w:tcW w:w="2235" w:type="dxa"/>
          </w:tcPr>
          <w:p w:rsidR="00C74AC5" w:rsidRPr="002A30B3" w:rsidRDefault="00372149">
            <w:pPr>
              <w:rPr>
                <w:rFonts w:ascii="Arial" w:hAnsi="Arial" w:cs="Arial"/>
                <w:sz w:val="18"/>
                <w:szCs w:val="18"/>
              </w:rPr>
            </w:pPr>
            <w:r w:rsidRPr="002A30B3">
              <w:rPr>
                <w:rFonts w:ascii="Arial" w:hAnsi="Arial" w:cs="Arial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7938" w:type="dxa"/>
            <w:gridSpan w:val="3"/>
          </w:tcPr>
          <w:p w:rsidR="00C74AC5" w:rsidRPr="002A30B3" w:rsidRDefault="00C74AC5" w:rsidP="00F458E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C5284" w:rsidRPr="00AC6575" w:rsidTr="00743088">
        <w:trPr>
          <w:gridAfter w:val="1"/>
          <w:wAfter w:w="597" w:type="dxa"/>
        </w:trPr>
        <w:tc>
          <w:tcPr>
            <w:tcW w:w="9576" w:type="dxa"/>
            <w:gridSpan w:val="3"/>
          </w:tcPr>
          <w:p w:rsidR="004C5284" w:rsidRPr="00AC6575" w:rsidRDefault="004C5284" w:rsidP="002A30B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AC6575">
              <w:rPr>
                <w:rFonts w:ascii="Arial" w:hAnsi="Arial" w:cs="Arial"/>
                <w:b/>
                <w:sz w:val="28"/>
                <w:szCs w:val="28"/>
              </w:rPr>
              <w:t>EDUCATION</w:t>
            </w:r>
          </w:p>
        </w:tc>
      </w:tr>
      <w:tr w:rsidR="004C5284" w:rsidTr="004C5284">
        <w:trPr>
          <w:gridAfter w:val="1"/>
          <w:wAfter w:w="597" w:type="dxa"/>
        </w:trPr>
        <w:tc>
          <w:tcPr>
            <w:tcW w:w="3078" w:type="dxa"/>
            <w:gridSpan w:val="2"/>
          </w:tcPr>
          <w:p w:rsidR="007753D2" w:rsidRDefault="007753D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1-2013</w:t>
            </w:r>
          </w:p>
          <w:p w:rsidR="007753D2" w:rsidRDefault="007753D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(With </w:t>
            </w:r>
            <w:r w:rsidRPr="007753D2">
              <w:rPr>
                <w:rFonts w:ascii="Arial" w:hAnsi="Arial" w:cs="Arial"/>
                <w:b/>
                <w:sz w:val="20"/>
                <w:szCs w:val="20"/>
                <w:u w:val="single"/>
              </w:rPr>
              <w:t>33 unit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7753D2" w:rsidRDefault="007753D2">
            <w:pPr>
              <w:rPr>
                <w:rFonts w:ascii="Arial" w:hAnsi="Arial" w:cs="Arial"/>
                <w:sz w:val="20"/>
                <w:szCs w:val="20"/>
              </w:rPr>
            </w:pPr>
          </w:p>
          <w:p w:rsidR="007753D2" w:rsidRDefault="007753D2">
            <w:pPr>
              <w:rPr>
                <w:rFonts w:ascii="Arial" w:hAnsi="Arial" w:cs="Arial"/>
                <w:sz w:val="20"/>
                <w:szCs w:val="20"/>
              </w:rPr>
            </w:pPr>
          </w:p>
          <w:p w:rsidR="007753D2" w:rsidRDefault="007753D2">
            <w:pPr>
              <w:rPr>
                <w:rFonts w:ascii="Arial" w:hAnsi="Arial" w:cs="Arial"/>
                <w:sz w:val="20"/>
                <w:szCs w:val="20"/>
              </w:rPr>
            </w:pPr>
          </w:p>
          <w:p w:rsidR="004C5284" w:rsidRPr="00FC7D2E" w:rsidRDefault="004C5284">
            <w:pPr>
              <w:rPr>
                <w:rFonts w:ascii="Arial" w:hAnsi="Arial" w:cs="Arial"/>
                <w:sz w:val="20"/>
                <w:szCs w:val="20"/>
              </w:rPr>
            </w:pPr>
            <w:r w:rsidRPr="00FC7D2E">
              <w:rPr>
                <w:rFonts w:ascii="Arial" w:hAnsi="Arial" w:cs="Arial"/>
                <w:sz w:val="20"/>
                <w:szCs w:val="20"/>
              </w:rPr>
              <w:t>2002-2006</w:t>
            </w:r>
          </w:p>
        </w:tc>
        <w:tc>
          <w:tcPr>
            <w:tcW w:w="6498" w:type="dxa"/>
          </w:tcPr>
          <w:p w:rsidR="007753D2" w:rsidRDefault="007753D2" w:rsidP="004C528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Undergraduate Education</w:t>
            </w:r>
          </w:p>
          <w:p w:rsidR="007753D2" w:rsidRDefault="007753D2" w:rsidP="004C528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aster of Arts in Nursing (MAN)</w:t>
            </w:r>
          </w:p>
          <w:p w:rsidR="007753D2" w:rsidRDefault="007753D2" w:rsidP="004C5284">
            <w:pPr>
              <w:rPr>
                <w:rFonts w:ascii="Arial" w:hAnsi="Arial" w:cs="Arial"/>
                <w:sz w:val="20"/>
                <w:szCs w:val="20"/>
              </w:rPr>
            </w:pPr>
            <w:r w:rsidRPr="007753D2">
              <w:rPr>
                <w:rFonts w:ascii="Arial" w:hAnsi="Arial" w:cs="Arial"/>
                <w:sz w:val="20"/>
                <w:szCs w:val="20"/>
              </w:rPr>
              <w:t>Bagui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7753D2">
              <w:rPr>
                <w:rFonts w:ascii="Arial" w:hAnsi="Arial" w:cs="Arial"/>
                <w:sz w:val="20"/>
                <w:szCs w:val="20"/>
              </w:rPr>
              <w:t xml:space="preserve"> Central University</w:t>
            </w:r>
          </w:p>
          <w:p w:rsidR="007753D2" w:rsidRDefault="007753D2" w:rsidP="004C5284">
            <w:pPr>
              <w:rPr>
                <w:rFonts w:ascii="Arial" w:hAnsi="Arial" w:cs="Arial"/>
                <w:sz w:val="20"/>
                <w:szCs w:val="20"/>
              </w:rPr>
            </w:pPr>
            <w:r w:rsidRPr="007753D2">
              <w:rPr>
                <w:rFonts w:ascii="Arial" w:hAnsi="Arial" w:cs="Arial"/>
                <w:sz w:val="20"/>
                <w:szCs w:val="20"/>
              </w:rPr>
              <w:t xml:space="preserve">18 Lower </w:t>
            </w:r>
            <w:proofErr w:type="spellStart"/>
            <w:r w:rsidRPr="007753D2">
              <w:rPr>
                <w:rFonts w:ascii="Arial" w:hAnsi="Arial" w:cs="Arial"/>
                <w:sz w:val="20"/>
                <w:szCs w:val="20"/>
              </w:rPr>
              <w:t>Bonifaci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, ABCR Barangay, Baguio,</w:t>
            </w:r>
            <w:r w:rsidRPr="007753D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753D2">
              <w:rPr>
                <w:rFonts w:ascii="Arial" w:hAnsi="Arial" w:cs="Arial"/>
                <w:sz w:val="20"/>
                <w:szCs w:val="20"/>
              </w:rPr>
              <w:t>Bengue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Philippines</w:t>
            </w:r>
          </w:p>
          <w:p w:rsidR="007753D2" w:rsidRPr="007753D2" w:rsidRDefault="007753D2" w:rsidP="004C5284">
            <w:pPr>
              <w:rPr>
                <w:rFonts w:ascii="Arial" w:hAnsi="Arial" w:cs="Arial"/>
                <w:sz w:val="20"/>
                <w:szCs w:val="20"/>
              </w:rPr>
            </w:pPr>
          </w:p>
          <w:p w:rsidR="004C5284" w:rsidRPr="00FC7D2E" w:rsidRDefault="004C5284" w:rsidP="004C528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C7D2E">
              <w:rPr>
                <w:rFonts w:ascii="Arial" w:hAnsi="Arial" w:cs="Arial"/>
                <w:b/>
                <w:sz w:val="20"/>
                <w:szCs w:val="20"/>
              </w:rPr>
              <w:t>Tertiary Education</w:t>
            </w:r>
          </w:p>
          <w:p w:rsidR="004C5284" w:rsidRPr="00FC7D2E" w:rsidRDefault="004C5284" w:rsidP="004C528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C7D2E">
              <w:rPr>
                <w:rFonts w:ascii="Arial" w:hAnsi="Arial" w:cs="Arial"/>
                <w:b/>
                <w:sz w:val="20"/>
                <w:szCs w:val="20"/>
              </w:rPr>
              <w:t xml:space="preserve">Bachelor of Science in Nursing    </w:t>
            </w:r>
            <w:r w:rsidR="007753D2">
              <w:rPr>
                <w:rFonts w:ascii="Arial" w:hAnsi="Arial" w:cs="Arial"/>
                <w:b/>
                <w:sz w:val="20"/>
                <w:szCs w:val="20"/>
              </w:rPr>
              <w:t>(BSN)</w:t>
            </w:r>
            <w:r w:rsidRPr="00FC7D2E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</w:t>
            </w:r>
          </w:p>
          <w:p w:rsidR="004C5284" w:rsidRPr="00FC7D2E" w:rsidRDefault="004C5284" w:rsidP="004C5284">
            <w:pPr>
              <w:rPr>
                <w:rFonts w:ascii="Arial" w:hAnsi="Arial" w:cs="Arial"/>
                <w:sz w:val="20"/>
                <w:szCs w:val="20"/>
              </w:rPr>
            </w:pPr>
            <w:r w:rsidRPr="00FC7D2E">
              <w:rPr>
                <w:rFonts w:ascii="Arial" w:hAnsi="Arial" w:cs="Arial"/>
                <w:sz w:val="20"/>
                <w:szCs w:val="20"/>
              </w:rPr>
              <w:t>Our Lady of Fatima University</w:t>
            </w:r>
          </w:p>
          <w:p w:rsidR="004C5284" w:rsidRPr="00FC7D2E" w:rsidRDefault="004C5284" w:rsidP="004C5284">
            <w:pPr>
              <w:rPr>
                <w:rFonts w:ascii="Arial" w:hAnsi="Arial" w:cs="Arial"/>
                <w:sz w:val="20"/>
                <w:szCs w:val="20"/>
              </w:rPr>
            </w:pPr>
            <w:r w:rsidRPr="00FC7D2E">
              <w:rPr>
                <w:rFonts w:ascii="Arial" w:hAnsi="Arial" w:cs="Arial"/>
                <w:sz w:val="20"/>
                <w:szCs w:val="20"/>
              </w:rPr>
              <w:t>Valenzuela City</w:t>
            </w:r>
            <w:r w:rsidR="00D4415D" w:rsidRPr="00FC7D2E">
              <w:rPr>
                <w:rFonts w:ascii="Arial" w:hAnsi="Arial" w:cs="Arial"/>
                <w:sz w:val="20"/>
                <w:szCs w:val="20"/>
              </w:rPr>
              <w:t xml:space="preserve">, Metro Manila, Philippines </w:t>
            </w:r>
          </w:p>
          <w:p w:rsidR="004C5284" w:rsidRPr="00FC7D2E" w:rsidRDefault="004C5284" w:rsidP="004C52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284" w:rsidTr="004C5284">
        <w:trPr>
          <w:gridAfter w:val="1"/>
          <w:wAfter w:w="597" w:type="dxa"/>
        </w:trPr>
        <w:tc>
          <w:tcPr>
            <w:tcW w:w="3078" w:type="dxa"/>
            <w:gridSpan w:val="2"/>
          </w:tcPr>
          <w:p w:rsidR="004C5284" w:rsidRPr="00FC7D2E" w:rsidRDefault="004C5284">
            <w:pPr>
              <w:rPr>
                <w:rFonts w:ascii="Arial" w:hAnsi="Arial" w:cs="Arial"/>
                <w:sz w:val="20"/>
                <w:szCs w:val="20"/>
              </w:rPr>
            </w:pPr>
            <w:r w:rsidRPr="00FC7D2E">
              <w:rPr>
                <w:rFonts w:ascii="Arial" w:hAnsi="Arial" w:cs="Arial"/>
                <w:sz w:val="20"/>
                <w:szCs w:val="20"/>
              </w:rPr>
              <w:t>1996-2000</w:t>
            </w:r>
          </w:p>
        </w:tc>
        <w:tc>
          <w:tcPr>
            <w:tcW w:w="6498" w:type="dxa"/>
          </w:tcPr>
          <w:p w:rsidR="004C5284" w:rsidRPr="00FC7D2E" w:rsidRDefault="004C5284" w:rsidP="004C528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C7D2E">
              <w:rPr>
                <w:rFonts w:ascii="Arial" w:hAnsi="Arial" w:cs="Arial"/>
                <w:b/>
                <w:sz w:val="20"/>
                <w:szCs w:val="20"/>
              </w:rPr>
              <w:t>Secondary Education</w:t>
            </w:r>
          </w:p>
          <w:p w:rsidR="004C5284" w:rsidRPr="00FC7D2E" w:rsidRDefault="004C5284" w:rsidP="004C528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C7D2E">
              <w:rPr>
                <w:rFonts w:ascii="Arial" w:hAnsi="Arial" w:cs="Arial"/>
                <w:sz w:val="20"/>
                <w:szCs w:val="20"/>
              </w:rPr>
              <w:t>Panghulo</w:t>
            </w:r>
            <w:proofErr w:type="spellEnd"/>
            <w:r w:rsidRPr="00FC7D2E">
              <w:rPr>
                <w:rFonts w:ascii="Arial" w:hAnsi="Arial" w:cs="Arial"/>
                <w:sz w:val="20"/>
                <w:szCs w:val="20"/>
              </w:rPr>
              <w:t xml:space="preserve"> National High School                                     </w:t>
            </w:r>
          </w:p>
          <w:p w:rsidR="004C5284" w:rsidRPr="00FC7D2E" w:rsidRDefault="004C5284" w:rsidP="004C528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C7D2E">
              <w:rPr>
                <w:rFonts w:ascii="Arial" w:hAnsi="Arial" w:cs="Arial"/>
                <w:sz w:val="20"/>
                <w:szCs w:val="20"/>
              </w:rPr>
              <w:t>Malabon</w:t>
            </w:r>
            <w:proofErr w:type="spellEnd"/>
            <w:r w:rsidRPr="00FC7D2E">
              <w:rPr>
                <w:rFonts w:ascii="Arial" w:hAnsi="Arial" w:cs="Arial"/>
                <w:sz w:val="20"/>
                <w:szCs w:val="20"/>
              </w:rPr>
              <w:t xml:space="preserve"> City</w:t>
            </w:r>
            <w:r w:rsidR="00D4415D" w:rsidRPr="00FC7D2E">
              <w:rPr>
                <w:rFonts w:ascii="Arial" w:hAnsi="Arial" w:cs="Arial"/>
                <w:sz w:val="20"/>
                <w:szCs w:val="20"/>
              </w:rPr>
              <w:t xml:space="preserve">, Metro Manila, Philippines    </w:t>
            </w:r>
          </w:p>
          <w:p w:rsidR="004C5284" w:rsidRPr="00FC7D2E" w:rsidRDefault="004C5284" w:rsidP="004C52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284" w:rsidTr="00743088">
        <w:trPr>
          <w:gridAfter w:val="1"/>
          <w:wAfter w:w="597" w:type="dxa"/>
        </w:trPr>
        <w:tc>
          <w:tcPr>
            <w:tcW w:w="3078" w:type="dxa"/>
            <w:gridSpan w:val="2"/>
          </w:tcPr>
          <w:p w:rsidR="004C5284" w:rsidRPr="00FC7D2E" w:rsidRDefault="004C5284">
            <w:pPr>
              <w:rPr>
                <w:rFonts w:ascii="Arial" w:hAnsi="Arial" w:cs="Arial"/>
                <w:sz w:val="20"/>
                <w:szCs w:val="20"/>
              </w:rPr>
            </w:pPr>
            <w:r w:rsidRPr="00FC7D2E">
              <w:rPr>
                <w:rFonts w:ascii="Arial" w:hAnsi="Arial" w:cs="Arial"/>
                <w:sz w:val="20"/>
                <w:szCs w:val="20"/>
              </w:rPr>
              <w:t xml:space="preserve">1990-1996                                                                                  </w:t>
            </w:r>
          </w:p>
        </w:tc>
        <w:tc>
          <w:tcPr>
            <w:tcW w:w="6498" w:type="dxa"/>
          </w:tcPr>
          <w:p w:rsidR="004C5284" w:rsidRPr="00FC7D2E" w:rsidRDefault="004C5284" w:rsidP="004C528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C7D2E">
              <w:rPr>
                <w:rFonts w:ascii="Arial" w:hAnsi="Arial" w:cs="Arial"/>
                <w:b/>
                <w:sz w:val="20"/>
                <w:szCs w:val="20"/>
              </w:rPr>
              <w:t>Elementary Education</w:t>
            </w:r>
          </w:p>
          <w:p w:rsidR="004C5284" w:rsidRPr="00FC7D2E" w:rsidRDefault="004C5284" w:rsidP="004C528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C7D2E">
              <w:rPr>
                <w:rFonts w:ascii="Arial" w:hAnsi="Arial" w:cs="Arial"/>
                <w:sz w:val="20"/>
                <w:szCs w:val="20"/>
              </w:rPr>
              <w:t>Mabini</w:t>
            </w:r>
            <w:proofErr w:type="spellEnd"/>
            <w:r w:rsidRPr="00FC7D2E">
              <w:rPr>
                <w:rFonts w:ascii="Arial" w:hAnsi="Arial" w:cs="Arial"/>
                <w:sz w:val="20"/>
                <w:szCs w:val="20"/>
              </w:rPr>
              <w:t xml:space="preserve"> Elementary School  </w:t>
            </w:r>
          </w:p>
          <w:p w:rsidR="004C5284" w:rsidRPr="00FC7D2E" w:rsidRDefault="00D4415D" w:rsidP="004C5284">
            <w:pPr>
              <w:rPr>
                <w:rFonts w:ascii="Arial" w:hAnsi="Arial" w:cs="Arial"/>
                <w:sz w:val="20"/>
                <w:szCs w:val="20"/>
              </w:rPr>
            </w:pPr>
            <w:r w:rsidRPr="00FC7D2E">
              <w:rPr>
                <w:rFonts w:ascii="Arial" w:hAnsi="Arial" w:cs="Arial"/>
                <w:sz w:val="20"/>
                <w:szCs w:val="20"/>
              </w:rPr>
              <w:t xml:space="preserve">Baguio City , </w:t>
            </w:r>
            <w:proofErr w:type="spellStart"/>
            <w:r w:rsidRPr="00FC7D2E">
              <w:rPr>
                <w:rFonts w:ascii="Arial" w:hAnsi="Arial" w:cs="Arial"/>
                <w:sz w:val="20"/>
                <w:szCs w:val="20"/>
              </w:rPr>
              <w:t>Benguet</w:t>
            </w:r>
            <w:proofErr w:type="spellEnd"/>
            <w:r w:rsidRPr="00FC7D2E">
              <w:rPr>
                <w:rFonts w:ascii="Arial" w:hAnsi="Arial" w:cs="Arial"/>
                <w:sz w:val="20"/>
                <w:szCs w:val="20"/>
              </w:rPr>
              <w:t xml:space="preserve">, Philippines </w:t>
            </w:r>
          </w:p>
        </w:tc>
      </w:tr>
      <w:tr w:rsidR="00315E41" w:rsidRPr="0047492A" w:rsidTr="00743088">
        <w:trPr>
          <w:gridAfter w:val="1"/>
          <w:wAfter w:w="597" w:type="dxa"/>
        </w:trPr>
        <w:tc>
          <w:tcPr>
            <w:tcW w:w="9576" w:type="dxa"/>
            <w:gridSpan w:val="3"/>
          </w:tcPr>
          <w:p w:rsidR="00315E41" w:rsidRPr="00AC6575" w:rsidRDefault="002A30B3" w:rsidP="0047492A">
            <w:pPr>
              <w:rPr>
                <w:rFonts w:ascii="Arial" w:hAnsi="Arial" w:cs="Arial"/>
                <w:b/>
                <w:caps/>
                <w:sz w:val="28"/>
                <w:szCs w:val="28"/>
              </w:rPr>
            </w:pPr>
            <w:r>
              <w:rPr>
                <w:rFonts w:ascii="Arial" w:hAnsi="Arial" w:cs="Arial"/>
                <w:b/>
                <w:caps/>
                <w:sz w:val="28"/>
                <w:szCs w:val="28"/>
              </w:rPr>
              <w:t>affiliations</w:t>
            </w:r>
          </w:p>
        </w:tc>
      </w:tr>
    </w:tbl>
    <w:p w:rsidR="00C06F95" w:rsidRPr="00743088" w:rsidRDefault="002A30B3" w:rsidP="002A30B3">
      <w:pPr>
        <w:pStyle w:val="ListParagraph"/>
        <w:numPr>
          <w:ilvl w:val="0"/>
          <w:numId w:val="4"/>
        </w:numPr>
        <w:rPr>
          <w:rFonts w:ascii="Arial" w:hAnsi="Arial" w:cs="Arial"/>
          <w:sz w:val="18"/>
          <w:szCs w:val="18"/>
        </w:rPr>
      </w:pPr>
      <w:r w:rsidRPr="00743088">
        <w:rPr>
          <w:rFonts w:ascii="Arial" w:hAnsi="Arial" w:cs="Arial"/>
          <w:sz w:val="18"/>
          <w:szCs w:val="18"/>
        </w:rPr>
        <w:t>Operating Room Nurse Association Of The Philippines Inc. (ORNAP)</w:t>
      </w:r>
    </w:p>
    <w:p w:rsidR="00743088" w:rsidRDefault="002A30B3" w:rsidP="00743088">
      <w:pPr>
        <w:pStyle w:val="ListParagraph"/>
        <w:numPr>
          <w:ilvl w:val="0"/>
          <w:numId w:val="4"/>
        </w:numPr>
        <w:rPr>
          <w:rFonts w:ascii="Arial" w:hAnsi="Arial" w:cs="Arial"/>
          <w:sz w:val="18"/>
          <w:szCs w:val="18"/>
        </w:rPr>
      </w:pPr>
      <w:r w:rsidRPr="00743088">
        <w:rPr>
          <w:rFonts w:ascii="Arial" w:hAnsi="Arial" w:cs="Arial"/>
          <w:sz w:val="18"/>
          <w:szCs w:val="18"/>
        </w:rPr>
        <w:t>Philippine Nurses Association (PNA)</w:t>
      </w:r>
    </w:p>
    <w:p w:rsidR="00743088" w:rsidRPr="00743088" w:rsidRDefault="00743088" w:rsidP="00743088">
      <w:pPr>
        <w:pStyle w:val="ListParagrap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2573E" w:rsidTr="00743088">
        <w:tc>
          <w:tcPr>
            <w:tcW w:w="9576" w:type="dxa"/>
          </w:tcPr>
          <w:p w:rsidR="00C2573E" w:rsidRDefault="00743088">
            <w:pPr>
              <w:rPr>
                <w:rFonts w:ascii="Arial" w:hAnsi="Arial" w:cs="Arial"/>
                <w:b/>
                <w:caps/>
                <w:sz w:val="28"/>
                <w:szCs w:val="28"/>
              </w:rPr>
            </w:pPr>
            <w:r>
              <w:rPr>
                <w:rFonts w:ascii="Arial" w:hAnsi="Arial" w:cs="Arial"/>
                <w:b/>
                <w:caps/>
                <w:sz w:val="28"/>
                <w:szCs w:val="28"/>
              </w:rPr>
              <w:t>professional development</w:t>
            </w:r>
          </w:p>
          <w:p w:rsidR="00521045" w:rsidRPr="00AC6575" w:rsidRDefault="00521045">
            <w:pPr>
              <w:rPr>
                <w:rFonts w:ascii="Arial" w:hAnsi="Arial" w:cs="Arial"/>
                <w:b/>
                <w:caps/>
                <w:sz w:val="28"/>
                <w:szCs w:val="28"/>
              </w:rPr>
            </w:pPr>
          </w:p>
        </w:tc>
      </w:tr>
    </w:tbl>
    <w:p w:rsidR="00521045" w:rsidRPr="00521045" w:rsidRDefault="00521045" w:rsidP="00521045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2"/>
          <w:szCs w:val="22"/>
          <w:u w:val="single"/>
        </w:rPr>
      </w:pPr>
      <w:r w:rsidRPr="00FA2D97">
        <w:rPr>
          <w:rFonts w:ascii="Arial" w:hAnsi="Arial" w:cs="Arial"/>
          <w:b/>
          <w:sz w:val="22"/>
          <w:szCs w:val="22"/>
          <w:u w:val="single"/>
        </w:rPr>
        <w:t xml:space="preserve">DOH-NCP Competency Development in Basic Orthopedic and Rehabilitation Nursing. May 7 to June 15, 2018 Philippine Orthopedic Center of the Philippines -Participant </w:t>
      </w:r>
    </w:p>
    <w:p w:rsidR="00A26621" w:rsidRPr="00FA2D97" w:rsidRDefault="00743088" w:rsidP="00743088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A2D97">
        <w:rPr>
          <w:rFonts w:ascii="Arial" w:hAnsi="Arial" w:cs="Arial"/>
          <w:sz w:val="22"/>
          <w:szCs w:val="22"/>
        </w:rPr>
        <w:t>ORNAP-BBC 8</w:t>
      </w:r>
      <w:r w:rsidRPr="00FA2D97">
        <w:rPr>
          <w:rFonts w:ascii="Arial" w:hAnsi="Arial" w:cs="Arial"/>
          <w:sz w:val="22"/>
          <w:szCs w:val="22"/>
          <w:vertAlign w:val="superscript"/>
        </w:rPr>
        <w:t>th</w:t>
      </w:r>
      <w:r w:rsidRPr="00FA2D97">
        <w:rPr>
          <w:rFonts w:ascii="Arial" w:hAnsi="Arial" w:cs="Arial"/>
          <w:sz w:val="22"/>
          <w:szCs w:val="22"/>
        </w:rPr>
        <w:t xml:space="preserve"> Annual Convention and Scientific Meeting with the theme: “Embracing Diversity: Breaking Barriers through Holistic Perioperative Nursing Care”. December 9, 2018</w:t>
      </w:r>
      <w:r w:rsidR="00746121" w:rsidRPr="00FA2D97">
        <w:rPr>
          <w:rFonts w:ascii="Arial" w:hAnsi="Arial" w:cs="Arial"/>
          <w:sz w:val="22"/>
          <w:szCs w:val="22"/>
        </w:rPr>
        <w:t xml:space="preserve"> Baguio </w:t>
      </w:r>
      <w:proofErr w:type="spellStart"/>
      <w:r w:rsidR="00746121" w:rsidRPr="00FA2D97">
        <w:rPr>
          <w:rFonts w:ascii="Arial" w:hAnsi="Arial" w:cs="Arial"/>
          <w:sz w:val="22"/>
          <w:szCs w:val="22"/>
        </w:rPr>
        <w:t>Benguet</w:t>
      </w:r>
      <w:proofErr w:type="spellEnd"/>
      <w:r w:rsidR="00746121" w:rsidRPr="00FA2D97">
        <w:rPr>
          <w:rFonts w:ascii="Arial" w:hAnsi="Arial" w:cs="Arial"/>
          <w:sz w:val="22"/>
          <w:szCs w:val="22"/>
        </w:rPr>
        <w:t xml:space="preserve"> Chapter</w:t>
      </w:r>
      <w:r w:rsidRPr="00FA2D97">
        <w:rPr>
          <w:rFonts w:ascii="Arial" w:hAnsi="Arial" w:cs="Arial"/>
          <w:sz w:val="22"/>
          <w:szCs w:val="22"/>
        </w:rPr>
        <w:t xml:space="preserve">- Participant </w:t>
      </w:r>
    </w:p>
    <w:p w:rsidR="00746121" w:rsidRPr="00FA2D97" w:rsidRDefault="00746121" w:rsidP="00743088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A2D97">
        <w:rPr>
          <w:rFonts w:ascii="Arial" w:hAnsi="Arial" w:cs="Arial"/>
          <w:sz w:val="22"/>
          <w:szCs w:val="22"/>
        </w:rPr>
        <w:t>Richard Wolf Arthroscope Tower Demo Training. October 9, 2018 BGH-MC – participant.</w:t>
      </w:r>
    </w:p>
    <w:p w:rsidR="00746121" w:rsidRPr="00FA2D97" w:rsidRDefault="00746121" w:rsidP="00743088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proofErr w:type="spellStart"/>
      <w:r w:rsidRPr="00FA2D97">
        <w:rPr>
          <w:rFonts w:ascii="Arial" w:hAnsi="Arial" w:cs="Arial"/>
          <w:sz w:val="22"/>
          <w:szCs w:val="22"/>
        </w:rPr>
        <w:t>Mindray</w:t>
      </w:r>
      <w:proofErr w:type="spellEnd"/>
      <w:r w:rsidRPr="00FA2D97">
        <w:rPr>
          <w:rFonts w:ascii="Arial" w:hAnsi="Arial" w:cs="Arial"/>
          <w:sz w:val="22"/>
          <w:szCs w:val="22"/>
        </w:rPr>
        <w:t xml:space="preserve"> uMEC12 Cardiac Monitor Demo. September 26,2018 BGH-MC- participant.</w:t>
      </w:r>
    </w:p>
    <w:p w:rsidR="00746121" w:rsidRPr="00FA2D97" w:rsidRDefault="00746121" w:rsidP="00746121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A2D97">
        <w:rPr>
          <w:rFonts w:ascii="Arial" w:hAnsi="Arial" w:cs="Arial"/>
          <w:sz w:val="22"/>
          <w:szCs w:val="22"/>
        </w:rPr>
        <w:t>Medtronic Midas Rex MR7 Pneumatic High Speed Drill System Training. June 27, 2018 BGH-MC- participant</w:t>
      </w:r>
    </w:p>
    <w:p w:rsidR="00746121" w:rsidRPr="00FA2D97" w:rsidRDefault="00746121" w:rsidP="00746121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A2D97">
        <w:rPr>
          <w:rFonts w:ascii="Arial" w:hAnsi="Arial" w:cs="Arial"/>
          <w:sz w:val="22"/>
          <w:szCs w:val="22"/>
        </w:rPr>
        <w:t xml:space="preserve">DORO </w:t>
      </w:r>
      <w:proofErr w:type="spellStart"/>
      <w:r w:rsidRPr="00FA2D97">
        <w:rPr>
          <w:rFonts w:ascii="Arial" w:hAnsi="Arial" w:cs="Arial"/>
          <w:sz w:val="22"/>
          <w:szCs w:val="22"/>
        </w:rPr>
        <w:t>Headholder</w:t>
      </w:r>
      <w:proofErr w:type="spellEnd"/>
      <w:r w:rsidRPr="00FA2D97">
        <w:rPr>
          <w:rFonts w:ascii="Arial" w:hAnsi="Arial" w:cs="Arial"/>
          <w:sz w:val="22"/>
          <w:szCs w:val="22"/>
        </w:rPr>
        <w:t xml:space="preserve"> System Training. June 27, 2018 BGH-MC- participant</w:t>
      </w:r>
    </w:p>
    <w:p w:rsidR="00746121" w:rsidRPr="00FA2D97" w:rsidRDefault="00746121" w:rsidP="00746121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A2D97">
        <w:rPr>
          <w:rFonts w:ascii="Arial" w:hAnsi="Arial" w:cs="Arial"/>
          <w:sz w:val="22"/>
          <w:szCs w:val="22"/>
        </w:rPr>
        <w:t>ORNAP-BBC 7</w:t>
      </w:r>
      <w:r w:rsidRPr="00FA2D97">
        <w:rPr>
          <w:rFonts w:ascii="Arial" w:hAnsi="Arial" w:cs="Arial"/>
          <w:sz w:val="22"/>
          <w:szCs w:val="22"/>
          <w:vertAlign w:val="superscript"/>
        </w:rPr>
        <w:t>th</w:t>
      </w:r>
      <w:r w:rsidRPr="00FA2D97">
        <w:rPr>
          <w:rFonts w:ascii="Arial" w:hAnsi="Arial" w:cs="Arial"/>
          <w:sz w:val="22"/>
          <w:szCs w:val="22"/>
        </w:rPr>
        <w:t xml:space="preserve"> Annual Convention and Scientific Meeting with the theme: “360 Degrees Safety in Perioperative Nursing Practice”. December 3, 2017 Baguio </w:t>
      </w:r>
      <w:proofErr w:type="spellStart"/>
      <w:r w:rsidRPr="00FA2D97">
        <w:rPr>
          <w:rFonts w:ascii="Arial" w:hAnsi="Arial" w:cs="Arial"/>
          <w:sz w:val="22"/>
          <w:szCs w:val="22"/>
        </w:rPr>
        <w:t>Benguet</w:t>
      </w:r>
      <w:proofErr w:type="spellEnd"/>
      <w:r w:rsidRPr="00FA2D97">
        <w:rPr>
          <w:rFonts w:ascii="Arial" w:hAnsi="Arial" w:cs="Arial"/>
          <w:sz w:val="22"/>
          <w:szCs w:val="22"/>
        </w:rPr>
        <w:t xml:space="preserve"> Chapter- Participant </w:t>
      </w:r>
    </w:p>
    <w:p w:rsidR="00746121" w:rsidRPr="00FA2D97" w:rsidRDefault="00746121" w:rsidP="00746121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A2D97">
        <w:rPr>
          <w:rFonts w:ascii="Arial" w:hAnsi="Arial" w:cs="Arial"/>
          <w:sz w:val="22"/>
          <w:szCs w:val="22"/>
        </w:rPr>
        <w:t>CAMI HOSPIVAC 400 Suction Machine Training. May 25,2017 BGH-MC- participant</w:t>
      </w:r>
    </w:p>
    <w:p w:rsidR="00746121" w:rsidRPr="00FA2D97" w:rsidRDefault="00746121" w:rsidP="00746121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A2D97">
        <w:rPr>
          <w:rFonts w:ascii="Arial" w:hAnsi="Arial" w:cs="Arial"/>
          <w:sz w:val="22"/>
          <w:szCs w:val="22"/>
        </w:rPr>
        <w:t>CAMI ASKIR 30 Suction Machine Training. May 25,2017 BGH-MC- participant</w:t>
      </w:r>
    </w:p>
    <w:p w:rsidR="00746121" w:rsidRDefault="00746121" w:rsidP="00FA2D97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A2D97">
        <w:rPr>
          <w:rFonts w:ascii="Arial" w:hAnsi="Arial" w:cs="Arial"/>
          <w:sz w:val="22"/>
          <w:szCs w:val="22"/>
        </w:rPr>
        <w:t xml:space="preserve">Basic Life Support Training </w:t>
      </w:r>
      <w:proofErr w:type="gramStart"/>
      <w:r w:rsidRPr="00FA2D97">
        <w:rPr>
          <w:rFonts w:ascii="Arial" w:hAnsi="Arial" w:cs="Arial"/>
          <w:sz w:val="22"/>
          <w:szCs w:val="22"/>
        </w:rPr>
        <w:t>For</w:t>
      </w:r>
      <w:proofErr w:type="gramEnd"/>
      <w:r w:rsidRPr="00FA2D97">
        <w:rPr>
          <w:rFonts w:ascii="Arial" w:hAnsi="Arial" w:cs="Arial"/>
          <w:sz w:val="22"/>
          <w:szCs w:val="22"/>
        </w:rPr>
        <w:t xml:space="preserve"> Health Care Providers. August 11, 2016 BGH-MC-participant</w:t>
      </w:r>
    </w:p>
    <w:p w:rsidR="006F6301" w:rsidRPr="00FA2D97" w:rsidRDefault="006F6301" w:rsidP="006F6301">
      <w:pPr>
        <w:pStyle w:val="ListParagrap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6"/>
        <w:gridCol w:w="4790"/>
      </w:tblGrid>
      <w:tr w:rsidR="00BA5203" w:rsidTr="00743088">
        <w:tc>
          <w:tcPr>
            <w:tcW w:w="9576" w:type="dxa"/>
            <w:gridSpan w:val="2"/>
          </w:tcPr>
          <w:p w:rsidR="00BA5203" w:rsidRPr="00AC6575" w:rsidRDefault="00BA5203" w:rsidP="00BA5203">
            <w:pPr>
              <w:rPr>
                <w:rFonts w:ascii="Arial" w:hAnsi="Arial" w:cs="Arial"/>
                <w:b/>
                <w:caps/>
                <w:sz w:val="28"/>
                <w:szCs w:val="28"/>
              </w:rPr>
            </w:pPr>
            <w:r w:rsidRPr="00AC6575">
              <w:rPr>
                <w:rFonts w:ascii="Arial" w:hAnsi="Arial" w:cs="Arial"/>
                <w:b/>
                <w:caps/>
                <w:sz w:val="28"/>
                <w:szCs w:val="28"/>
              </w:rPr>
              <w:lastRenderedPageBreak/>
              <w:t>Personal References</w:t>
            </w:r>
          </w:p>
        </w:tc>
      </w:tr>
      <w:tr w:rsidR="00BA5203" w:rsidRPr="00AC6575" w:rsidTr="00743088">
        <w:tc>
          <w:tcPr>
            <w:tcW w:w="4786" w:type="dxa"/>
          </w:tcPr>
          <w:p w:rsidR="00743088" w:rsidRPr="002A30B3" w:rsidRDefault="00743088" w:rsidP="0074308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A30B3">
              <w:rPr>
                <w:rFonts w:ascii="Arial" w:hAnsi="Arial" w:cs="Arial"/>
                <w:sz w:val="18"/>
                <w:szCs w:val="18"/>
              </w:rPr>
              <w:t>Joselito</w:t>
            </w:r>
            <w:proofErr w:type="spellEnd"/>
            <w:r w:rsidRPr="002A30B3">
              <w:rPr>
                <w:rFonts w:ascii="Arial" w:hAnsi="Arial" w:cs="Arial"/>
                <w:sz w:val="18"/>
                <w:szCs w:val="18"/>
              </w:rPr>
              <w:t xml:space="preserve"> M. </w:t>
            </w:r>
            <w:proofErr w:type="spellStart"/>
            <w:r w:rsidRPr="002A30B3">
              <w:rPr>
                <w:rFonts w:ascii="Arial" w:hAnsi="Arial" w:cs="Arial"/>
                <w:sz w:val="18"/>
                <w:szCs w:val="18"/>
              </w:rPr>
              <w:t>Datud</w:t>
            </w:r>
            <w:proofErr w:type="spellEnd"/>
            <w:r w:rsidRPr="002A30B3">
              <w:rPr>
                <w:rFonts w:ascii="Arial" w:hAnsi="Arial" w:cs="Arial"/>
                <w:sz w:val="18"/>
                <w:szCs w:val="18"/>
              </w:rPr>
              <w:t>, RN, MSN, EMT</w:t>
            </w:r>
          </w:p>
          <w:p w:rsidR="00743088" w:rsidRPr="002A30B3" w:rsidRDefault="00743088" w:rsidP="00743088">
            <w:pPr>
              <w:rPr>
                <w:rFonts w:ascii="Arial" w:hAnsi="Arial" w:cs="Arial"/>
                <w:sz w:val="18"/>
                <w:szCs w:val="18"/>
              </w:rPr>
            </w:pPr>
            <w:r w:rsidRPr="002A30B3">
              <w:rPr>
                <w:rFonts w:ascii="Arial" w:hAnsi="Arial" w:cs="Arial"/>
                <w:sz w:val="18"/>
                <w:szCs w:val="18"/>
              </w:rPr>
              <w:t>Nurse VII</w:t>
            </w:r>
          </w:p>
          <w:p w:rsidR="00743088" w:rsidRPr="002A30B3" w:rsidRDefault="00743088" w:rsidP="00743088">
            <w:pPr>
              <w:rPr>
                <w:rFonts w:ascii="Arial" w:hAnsi="Arial" w:cs="Arial"/>
                <w:sz w:val="18"/>
                <w:szCs w:val="18"/>
              </w:rPr>
            </w:pPr>
            <w:r w:rsidRPr="002A30B3">
              <w:rPr>
                <w:rFonts w:ascii="Arial" w:hAnsi="Arial" w:cs="Arial"/>
                <w:sz w:val="18"/>
                <w:szCs w:val="18"/>
              </w:rPr>
              <w:t>Chief Nurse</w:t>
            </w:r>
          </w:p>
          <w:p w:rsidR="00743088" w:rsidRPr="002A30B3" w:rsidRDefault="00743088" w:rsidP="00743088">
            <w:pPr>
              <w:rPr>
                <w:rFonts w:ascii="Arial" w:hAnsi="Arial" w:cs="Arial"/>
                <w:sz w:val="18"/>
                <w:szCs w:val="18"/>
              </w:rPr>
            </w:pPr>
            <w:r w:rsidRPr="002A30B3">
              <w:rPr>
                <w:rFonts w:ascii="Arial" w:hAnsi="Arial" w:cs="Arial"/>
                <w:sz w:val="18"/>
                <w:szCs w:val="18"/>
              </w:rPr>
              <w:t>Baguio General Hospital and Medical Center</w:t>
            </w:r>
          </w:p>
          <w:p w:rsidR="00743088" w:rsidRPr="002A30B3" w:rsidRDefault="00743088" w:rsidP="00743088">
            <w:pPr>
              <w:rPr>
                <w:rFonts w:ascii="Arial" w:hAnsi="Arial" w:cs="Arial"/>
                <w:sz w:val="18"/>
                <w:szCs w:val="18"/>
              </w:rPr>
            </w:pPr>
            <w:r w:rsidRPr="002A30B3">
              <w:rPr>
                <w:rFonts w:ascii="Arial" w:hAnsi="Arial" w:cs="Arial"/>
                <w:sz w:val="18"/>
                <w:szCs w:val="18"/>
              </w:rPr>
              <w:t xml:space="preserve">Gov. Pack Road, Baguio City, </w:t>
            </w:r>
            <w:proofErr w:type="spellStart"/>
            <w:r w:rsidRPr="002A30B3">
              <w:rPr>
                <w:rFonts w:ascii="Arial" w:hAnsi="Arial" w:cs="Arial"/>
                <w:sz w:val="18"/>
                <w:szCs w:val="18"/>
              </w:rPr>
              <w:t>Benguet</w:t>
            </w:r>
            <w:proofErr w:type="spellEnd"/>
            <w:r w:rsidRPr="002A30B3">
              <w:rPr>
                <w:rFonts w:ascii="Arial" w:hAnsi="Arial" w:cs="Arial"/>
                <w:sz w:val="18"/>
                <w:szCs w:val="18"/>
              </w:rPr>
              <w:t>, Philippines</w:t>
            </w:r>
          </w:p>
          <w:p w:rsidR="00BA5203" w:rsidRPr="002A30B3" w:rsidRDefault="00BA520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90" w:type="dxa"/>
          </w:tcPr>
          <w:p w:rsidR="00BA5203" w:rsidRPr="002A30B3" w:rsidRDefault="00521045" w:rsidP="00BA520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ria Teresa C. </w:t>
            </w:r>
            <w:proofErr w:type="spellStart"/>
            <w:r w:rsidR="006F6301">
              <w:rPr>
                <w:rFonts w:ascii="Arial" w:hAnsi="Arial" w:cs="Arial"/>
                <w:sz w:val="18"/>
                <w:szCs w:val="18"/>
              </w:rPr>
              <w:t>Abrenica</w:t>
            </w:r>
            <w:proofErr w:type="spellEnd"/>
            <w:r w:rsidR="006F630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F6301" w:rsidRPr="002A30B3">
              <w:rPr>
                <w:rFonts w:ascii="Arial" w:hAnsi="Arial" w:cs="Arial"/>
                <w:sz w:val="18"/>
                <w:szCs w:val="18"/>
              </w:rPr>
              <w:t>RN</w:t>
            </w:r>
            <w:r w:rsidR="00206C89" w:rsidRPr="002A30B3">
              <w:rPr>
                <w:rFonts w:ascii="Arial" w:hAnsi="Arial" w:cs="Arial"/>
                <w:sz w:val="18"/>
                <w:szCs w:val="18"/>
              </w:rPr>
              <w:t>, MAN</w:t>
            </w:r>
          </w:p>
          <w:p w:rsidR="00BA5203" w:rsidRPr="002A30B3" w:rsidRDefault="00206C89" w:rsidP="00BA5203">
            <w:pPr>
              <w:rPr>
                <w:rFonts w:ascii="Arial" w:hAnsi="Arial" w:cs="Arial"/>
                <w:sz w:val="18"/>
                <w:szCs w:val="18"/>
              </w:rPr>
            </w:pPr>
            <w:r w:rsidRPr="002A30B3">
              <w:rPr>
                <w:rFonts w:ascii="Arial" w:hAnsi="Arial" w:cs="Arial"/>
                <w:sz w:val="18"/>
                <w:szCs w:val="18"/>
              </w:rPr>
              <w:t>Nurse</w:t>
            </w:r>
            <w:r w:rsidR="004A0A6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4A0A6F">
              <w:rPr>
                <w:rFonts w:ascii="Arial" w:hAnsi="Arial" w:cs="Arial"/>
                <w:sz w:val="18"/>
                <w:szCs w:val="18"/>
              </w:rPr>
              <w:t>Vl</w:t>
            </w:r>
            <w:proofErr w:type="spellEnd"/>
          </w:p>
          <w:p w:rsidR="00BA5203" w:rsidRPr="002A30B3" w:rsidRDefault="004A0A6F" w:rsidP="00BA520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sistant Chief Nurse</w:t>
            </w:r>
          </w:p>
          <w:p w:rsidR="00206C89" w:rsidRPr="002A30B3" w:rsidRDefault="00206C89" w:rsidP="00BA5203">
            <w:pPr>
              <w:rPr>
                <w:rFonts w:ascii="Arial" w:hAnsi="Arial" w:cs="Arial"/>
                <w:sz w:val="18"/>
                <w:szCs w:val="18"/>
              </w:rPr>
            </w:pPr>
            <w:r w:rsidRPr="002A30B3">
              <w:rPr>
                <w:rFonts w:ascii="Arial" w:hAnsi="Arial" w:cs="Arial"/>
                <w:sz w:val="18"/>
                <w:szCs w:val="18"/>
              </w:rPr>
              <w:t>Baguio General Hospital and Medical Center</w:t>
            </w:r>
          </w:p>
          <w:p w:rsidR="00BA5203" w:rsidRPr="002A30B3" w:rsidRDefault="00BA5203" w:rsidP="00BA5203">
            <w:pPr>
              <w:rPr>
                <w:rFonts w:ascii="Arial" w:hAnsi="Arial" w:cs="Arial"/>
                <w:sz w:val="18"/>
                <w:szCs w:val="18"/>
              </w:rPr>
            </w:pPr>
            <w:r w:rsidRPr="002A30B3">
              <w:rPr>
                <w:rFonts w:ascii="Arial" w:hAnsi="Arial" w:cs="Arial"/>
                <w:sz w:val="18"/>
                <w:szCs w:val="18"/>
              </w:rPr>
              <w:t>Gov. Pack Road, Baguio City</w:t>
            </w:r>
            <w:r w:rsidR="00206C89" w:rsidRPr="002A30B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="00206C89" w:rsidRPr="002A30B3">
              <w:rPr>
                <w:rFonts w:ascii="Arial" w:hAnsi="Arial" w:cs="Arial"/>
                <w:sz w:val="18"/>
                <w:szCs w:val="18"/>
              </w:rPr>
              <w:t>Benguet</w:t>
            </w:r>
            <w:proofErr w:type="spellEnd"/>
            <w:r w:rsidR="00206C89" w:rsidRPr="002A30B3">
              <w:rPr>
                <w:rFonts w:ascii="Arial" w:hAnsi="Arial" w:cs="Arial"/>
                <w:sz w:val="18"/>
                <w:szCs w:val="18"/>
              </w:rPr>
              <w:t>, Philippines</w:t>
            </w:r>
          </w:p>
          <w:p w:rsidR="00BA5203" w:rsidRPr="002A30B3" w:rsidRDefault="00BA5203" w:rsidP="00BA520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A5203" w:rsidRPr="002A30B3" w:rsidRDefault="00FA2D9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             </w:t>
      </w:r>
      <w:r w:rsidR="00BA5203" w:rsidRPr="002A30B3">
        <w:rPr>
          <w:rFonts w:ascii="Arial" w:hAnsi="Arial" w:cs="Arial"/>
          <w:sz w:val="18"/>
          <w:szCs w:val="18"/>
        </w:rPr>
        <w:t xml:space="preserve"> I hereby certify that th</w:t>
      </w:r>
      <w:r w:rsidR="00A23C26" w:rsidRPr="002A30B3">
        <w:rPr>
          <w:rFonts w:ascii="Arial" w:hAnsi="Arial" w:cs="Arial"/>
          <w:sz w:val="18"/>
          <w:szCs w:val="18"/>
        </w:rPr>
        <w:t>e facts con</w:t>
      </w:r>
      <w:r w:rsidR="002A30B3" w:rsidRPr="002A30B3">
        <w:rPr>
          <w:rFonts w:ascii="Arial" w:hAnsi="Arial" w:cs="Arial"/>
          <w:sz w:val="18"/>
          <w:szCs w:val="18"/>
        </w:rPr>
        <w:t>tained are true and correct to the best of my knowledge and ability.</w:t>
      </w:r>
    </w:p>
    <w:p w:rsidR="00BA5203" w:rsidRPr="00FA2D97" w:rsidRDefault="00FA2D97" w:rsidP="005616B0">
      <w:pPr>
        <w:jc w:val="right"/>
        <w:rPr>
          <w:rFonts w:ascii="Arial" w:hAnsi="Arial" w:cs="Arial"/>
        </w:rPr>
      </w:pPr>
      <w:r w:rsidRPr="00FA2D97">
        <w:rPr>
          <w:rFonts w:ascii="Arial" w:hAnsi="Arial" w:cs="Arial"/>
        </w:rPr>
        <w:t>ELTON Y. TORMIS, RN</w:t>
      </w:r>
    </w:p>
    <w:sectPr w:rsidR="00BA5203" w:rsidRPr="00FA2D97" w:rsidSect="0043064C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DD069D"/>
    <w:multiLevelType w:val="hybridMultilevel"/>
    <w:tmpl w:val="AD9E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55CC9"/>
    <w:multiLevelType w:val="hybridMultilevel"/>
    <w:tmpl w:val="B8B45A3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1F6435"/>
    <w:multiLevelType w:val="hybridMultilevel"/>
    <w:tmpl w:val="0B8A17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663003"/>
    <w:multiLevelType w:val="hybridMultilevel"/>
    <w:tmpl w:val="2A686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CF1FA4"/>
    <w:multiLevelType w:val="hybridMultilevel"/>
    <w:tmpl w:val="1370F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C52EFC"/>
    <w:multiLevelType w:val="hybridMultilevel"/>
    <w:tmpl w:val="F2EE14C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MDAwAlJGBkYGJko6SsGpxcWZ+XkgBca1AC25iUIsAAAA"/>
  </w:docVars>
  <w:rsids>
    <w:rsidRoot w:val="00C74AC5"/>
    <w:rsid w:val="000129C0"/>
    <w:rsid w:val="00056907"/>
    <w:rsid w:val="000E3F0E"/>
    <w:rsid w:val="00131456"/>
    <w:rsid w:val="00160506"/>
    <w:rsid w:val="001C09E0"/>
    <w:rsid w:val="001E4B09"/>
    <w:rsid w:val="00206C89"/>
    <w:rsid w:val="0020736B"/>
    <w:rsid w:val="002A30B3"/>
    <w:rsid w:val="002F4448"/>
    <w:rsid w:val="00315E41"/>
    <w:rsid w:val="00372149"/>
    <w:rsid w:val="00387E4D"/>
    <w:rsid w:val="0043064C"/>
    <w:rsid w:val="00463A31"/>
    <w:rsid w:val="0047492A"/>
    <w:rsid w:val="00487344"/>
    <w:rsid w:val="004A0A6F"/>
    <w:rsid w:val="004C5284"/>
    <w:rsid w:val="004F5729"/>
    <w:rsid w:val="00521045"/>
    <w:rsid w:val="00552B29"/>
    <w:rsid w:val="005616B0"/>
    <w:rsid w:val="005833E7"/>
    <w:rsid w:val="00607DE9"/>
    <w:rsid w:val="00693D9F"/>
    <w:rsid w:val="006A3D8F"/>
    <w:rsid w:val="006B7D12"/>
    <w:rsid w:val="006F6301"/>
    <w:rsid w:val="00740321"/>
    <w:rsid w:val="00743088"/>
    <w:rsid w:val="00746121"/>
    <w:rsid w:val="00752B64"/>
    <w:rsid w:val="00754DE9"/>
    <w:rsid w:val="007753D2"/>
    <w:rsid w:val="007C70C8"/>
    <w:rsid w:val="008E4562"/>
    <w:rsid w:val="00900C6B"/>
    <w:rsid w:val="00907389"/>
    <w:rsid w:val="00945017"/>
    <w:rsid w:val="00976F6E"/>
    <w:rsid w:val="00A0335A"/>
    <w:rsid w:val="00A134CC"/>
    <w:rsid w:val="00A23C26"/>
    <w:rsid w:val="00A26621"/>
    <w:rsid w:val="00A61540"/>
    <w:rsid w:val="00A71E0E"/>
    <w:rsid w:val="00AA0B8C"/>
    <w:rsid w:val="00AC6575"/>
    <w:rsid w:val="00B4751D"/>
    <w:rsid w:val="00BA5203"/>
    <w:rsid w:val="00BB3B38"/>
    <w:rsid w:val="00BE65F7"/>
    <w:rsid w:val="00BE6A1E"/>
    <w:rsid w:val="00C06F95"/>
    <w:rsid w:val="00C2573E"/>
    <w:rsid w:val="00C2669C"/>
    <w:rsid w:val="00C532F5"/>
    <w:rsid w:val="00C74AC5"/>
    <w:rsid w:val="00CF2296"/>
    <w:rsid w:val="00D13AB6"/>
    <w:rsid w:val="00D4415D"/>
    <w:rsid w:val="00DA5A0B"/>
    <w:rsid w:val="00E12613"/>
    <w:rsid w:val="00E15C91"/>
    <w:rsid w:val="00E37984"/>
    <w:rsid w:val="00E959C1"/>
    <w:rsid w:val="00EB5BF3"/>
    <w:rsid w:val="00ED3187"/>
    <w:rsid w:val="00F458E5"/>
    <w:rsid w:val="00F62B37"/>
    <w:rsid w:val="00FA2D97"/>
    <w:rsid w:val="00FB2EDF"/>
    <w:rsid w:val="00FC7D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769F5"/>
  <w15:docId w15:val="{A74D0B35-3E1C-4C6D-9D17-9B4C43E93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66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4A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69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9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63A31"/>
    <w:pPr>
      <w:spacing w:after="0" w:line="240" w:lineRule="auto"/>
      <w:ind w:left="720"/>
      <w:contextualSpacing/>
    </w:pPr>
    <w:rPr>
      <w:rFonts w:ascii="Times New Roman" w:eastAsia="MS Mincho" w:hAnsi="Times New Roman" w:cs="Times New Roman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D4E650-A23B-4D45-9809-91D4048F4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65</Words>
  <Characters>721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ton</dc:creator>
  <cp:lastModifiedBy>OR7</cp:lastModifiedBy>
  <cp:revision>2</cp:revision>
  <dcterms:created xsi:type="dcterms:W3CDTF">2023-01-13T14:19:00Z</dcterms:created>
  <dcterms:modified xsi:type="dcterms:W3CDTF">2023-01-13T14:19:00Z</dcterms:modified>
</cp:coreProperties>
</file>